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DC9BE00" w14:textId="77777777" w:rsidR="00043109" w:rsidRDefault="00043109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14:paraId="2F8ADF51" w14:textId="77777777" w:rsidR="00043109" w:rsidRDefault="00043109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14:paraId="7DA5EDAE" w14:textId="77777777" w:rsidR="00043109" w:rsidRDefault="00043109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14:paraId="619C2272" w14:textId="77777777" w:rsidR="00043109" w:rsidRDefault="00043109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14:paraId="3DE26188" w14:textId="77777777" w:rsidR="00043109" w:rsidRDefault="00043109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14:paraId="30C46A63" w14:textId="77777777" w:rsidR="00043109" w:rsidRDefault="00043109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14:paraId="16E55988" w14:textId="00630786" w:rsidR="001E1470" w:rsidRPr="00C9245B" w:rsidRDefault="00C7382A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t>Министерство образования и науки Российской Федерации</w:t>
      </w:r>
    </w:p>
    <w:p w14:paraId="744B750F" w14:textId="77777777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t xml:space="preserve">Федеральное государственное бюджетное образовательное учреждение </w:t>
      </w:r>
    </w:p>
    <w:p w14:paraId="7224570D" w14:textId="0DD6B964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t>высшего образования</w:t>
      </w:r>
    </w:p>
    <w:p w14:paraId="11450E64" w14:textId="77777777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C9245B">
        <w:rPr>
          <w:rFonts w:ascii="Times New Roman" w:hAnsi="Times New Roman" w:cs="Times New Roman"/>
          <w:b/>
          <w:bCs/>
          <w:sz w:val="24"/>
          <w:szCs w:val="24"/>
        </w:rPr>
        <w:t xml:space="preserve">«Пермский национальный исследовательский </w:t>
      </w:r>
    </w:p>
    <w:p w14:paraId="0192DBF7" w14:textId="2145C2CF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C9245B">
        <w:rPr>
          <w:rFonts w:ascii="Times New Roman" w:hAnsi="Times New Roman" w:cs="Times New Roman"/>
          <w:b/>
          <w:bCs/>
          <w:sz w:val="24"/>
          <w:szCs w:val="24"/>
        </w:rPr>
        <w:t>политехнический университет»</w:t>
      </w:r>
    </w:p>
    <w:p w14:paraId="0C4F46AF" w14:textId="3682652C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t>Кафедра «Информационные технологии и автоматизированные системы»</w:t>
      </w:r>
    </w:p>
    <w:p w14:paraId="4370077A" w14:textId="3BDB9987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14:paraId="729DB172" w14:textId="26AD67B7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14:paraId="65709059" w14:textId="2A5EA15E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14:paraId="0B61505E" w14:textId="2F54E8FC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14:paraId="677AE648" w14:textId="30609154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r w:rsidRPr="00C9245B">
        <w:rPr>
          <w:rFonts w:ascii="Times New Roman" w:hAnsi="Times New Roman" w:cs="Times New Roman"/>
          <w:b/>
          <w:bCs/>
          <w:sz w:val="32"/>
          <w:szCs w:val="32"/>
        </w:rPr>
        <w:t>О Т Ч Ё Т</w:t>
      </w:r>
    </w:p>
    <w:p w14:paraId="03B402D6" w14:textId="7D25D9F1" w:rsidR="00C7382A" w:rsidRPr="002D5AEB" w:rsidRDefault="00C7382A" w:rsidP="00C7382A">
      <w:pPr>
        <w:spacing w:after="0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C9245B">
        <w:rPr>
          <w:rFonts w:ascii="Times New Roman" w:hAnsi="Times New Roman" w:cs="Times New Roman"/>
          <w:b/>
          <w:bCs/>
          <w:sz w:val="28"/>
          <w:szCs w:val="28"/>
        </w:rPr>
        <w:t>по лабораторной работе №</w:t>
      </w:r>
      <w:r w:rsidR="00BB3976">
        <w:rPr>
          <w:rFonts w:ascii="Times New Roman" w:hAnsi="Times New Roman" w:cs="Times New Roman"/>
          <w:b/>
          <w:bCs/>
          <w:sz w:val="28"/>
          <w:szCs w:val="28"/>
        </w:rPr>
        <w:t>1</w:t>
      </w:r>
      <w:r w:rsidR="002D5AEB" w:rsidRPr="002D5AEB">
        <w:rPr>
          <w:rFonts w:ascii="Times New Roman" w:hAnsi="Times New Roman" w:cs="Times New Roman"/>
          <w:b/>
          <w:bCs/>
          <w:sz w:val="28"/>
          <w:szCs w:val="28"/>
        </w:rPr>
        <w:t>3</w:t>
      </w:r>
    </w:p>
    <w:p w14:paraId="43CA8FF5" w14:textId="01A4EC8C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t>Дисциплина: основы алгоритмизации и программирования</w:t>
      </w:r>
    </w:p>
    <w:p w14:paraId="39E6EB9F" w14:textId="27227C15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t>Тема:</w:t>
      </w:r>
      <w:r w:rsidR="0070623A" w:rsidRPr="00C9245B">
        <w:rPr>
          <w:rFonts w:ascii="Times New Roman" w:hAnsi="Times New Roman" w:cs="Times New Roman"/>
          <w:sz w:val="24"/>
          <w:szCs w:val="24"/>
        </w:rPr>
        <w:t xml:space="preserve"> </w:t>
      </w:r>
      <w:r w:rsidR="002B4670" w:rsidRPr="00C9245B">
        <w:rPr>
          <w:rFonts w:ascii="Times New Roman" w:hAnsi="Times New Roman" w:cs="Times New Roman"/>
          <w:sz w:val="24"/>
          <w:szCs w:val="24"/>
        </w:rPr>
        <w:t>“</w:t>
      </w:r>
      <w:r w:rsidR="002D5AEB">
        <w:rPr>
          <w:rFonts w:ascii="Times New Roman" w:hAnsi="Times New Roman" w:cs="Times New Roman"/>
          <w:sz w:val="24"/>
          <w:szCs w:val="24"/>
        </w:rPr>
        <w:t>Метод поиска с возвратом</w:t>
      </w:r>
      <w:r w:rsidR="002B4670" w:rsidRPr="00C9245B">
        <w:rPr>
          <w:rFonts w:ascii="Times New Roman" w:hAnsi="Times New Roman" w:cs="Times New Roman"/>
          <w:sz w:val="24"/>
          <w:szCs w:val="24"/>
        </w:rPr>
        <w:t xml:space="preserve">” в </w:t>
      </w:r>
      <w:r w:rsidR="002B4670" w:rsidRPr="00C9245B">
        <w:rPr>
          <w:rFonts w:ascii="Times New Roman" w:hAnsi="Times New Roman" w:cs="Times New Roman"/>
          <w:sz w:val="24"/>
          <w:szCs w:val="24"/>
          <w:lang w:val="en-US"/>
        </w:rPr>
        <w:t>C</w:t>
      </w:r>
      <w:r w:rsidR="002B4670" w:rsidRPr="00C9245B">
        <w:rPr>
          <w:rFonts w:ascii="Times New Roman" w:hAnsi="Times New Roman" w:cs="Times New Roman"/>
          <w:sz w:val="24"/>
          <w:szCs w:val="24"/>
        </w:rPr>
        <w:t>++</w:t>
      </w:r>
      <w:r w:rsidR="002D5AEB">
        <w:rPr>
          <w:rFonts w:ascii="Times New Roman" w:hAnsi="Times New Roman" w:cs="Times New Roman"/>
          <w:sz w:val="24"/>
          <w:szCs w:val="24"/>
        </w:rPr>
        <w:t>. Ферзи</w:t>
      </w:r>
    </w:p>
    <w:p w14:paraId="674CD180" w14:textId="77777777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14:paraId="78BA8E91" w14:textId="77777777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14:paraId="136D33DF" w14:textId="77777777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14:paraId="2F135E6C" w14:textId="40ED99EB" w:rsidR="00C7382A" w:rsidRPr="00C9245B" w:rsidRDefault="009D1C69" w:rsidP="009D1C69">
      <w:pPr>
        <w:spacing w:after="0"/>
        <w:ind w:left="6236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t xml:space="preserve">Выполнил работу </w:t>
      </w:r>
    </w:p>
    <w:p w14:paraId="17643C95" w14:textId="77777777" w:rsidR="009D1C69" w:rsidRPr="00C9245B" w:rsidRDefault="009D1C69" w:rsidP="009D1C69">
      <w:pPr>
        <w:spacing w:after="0"/>
        <w:ind w:left="6236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t>студент группы РИС-20-1б</w:t>
      </w:r>
    </w:p>
    <w:p w14:paraId="3FCF8FF5" w14:textId="3E55D435" w:rsidR="009D1C69" w:rsidRPr="00C9245B" w:rsidRDefault="00EF47CE" w:rsidP="009D1C69">
      <w:pPr>
        <w:spacing w:after="0"/>
        <w:ind w:left="6236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Нечаев Д.А.</w:t>
      </w:r>
      <w:bookmarkStart w:id="0" w:name="_GoBack"/>
      <w:bookmarkEnd w:id="0"/>
    </w:p>
    <w:p w14:paraId="5CCB81A7" w14:textId="77777777" w:rsidR="009D1C69" w:rsidRPr="00C9245B" w:rsidRDefault="009D1C69" w:rsidP="009D1C69">
      <w:pPr>
        <w:spacing w:after="0"/>
        <w:ind w:left="6236"/>
        <w:rPr>
          <w:rFonts w:ascii="Times New Roman" w:hAnsi="Times New Roman" w:cs="Times New Roman"/>
          <w:sz w:val="24"/>
          <w:szCs w:val="24"/>
        </w:rPr>
      </w:pPr>
    </w:p>
    <w:p w14:paraId="49FF8518" w14:textId="77777777" w:rsidR="009D1C69" w:rsidRPr="00C9245B" w:rsidRDefault="009D1C69" w:rsidP="009D1C69">
      <w:pPr>
        <w:spacing w:after="0"/>
        <w:ind w:left="6236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t xml:space="preserve">Проверил </w:t>
      </w:r>
    </w:p>
    <w:p w14:paraId="1398FCEA" w14:textId="77777777" w:rsidR="009D1C69" w:rsidRPr="00C9245B" w:rsidRDefault="009D1C69" w:rsidP="009D1C69">
      <w:pPr>
        <w:spacing w:after="0"/>
        <w:ind w:left="6236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t>Доцент кафедры ИТАС</w:t>
      </w:r>
    </w:p>
    <w:p w14:paraId="6EB29030" w14:textId="2D3E9F86" w:rsidR="009D1C69" w:rsidRPr="00C9245B" w:rsidRDefault="009D1C69" w:rsidP="009D1C69">
      <w:pPr>
        <w:spacing w:after="0"/>
        <w:ind w:left="6236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t>Полякова О.А.</w:t>
      </w:r>
    </w:p>
    <w:p w14:paraId="599DD989" w14:textId="77777777" w:rsidR="005601E3" w:rsidRPr="00C9245B" w:rsidRDefault="005601E3" w:rsidP="005601E3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37675500" w14:textId="77777777" w:rsidR="005601E3" w:rsidRPr="00C9245B" w:rsidRDefault="005601E3" w:rsidP="005601E3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0B1BE55A" w14:textId="77777777" w:rsidR="005601E3" w:rsidRPr="00C9245B" w:rsidRDefault="005601E3" w:rsidP="005601E3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0252AACC" w14:textId="77777777" w:rsidR="005601E3" w:rsidRPr="00C9245B" w:rsidRDefault="005601E3" w:rsidP="005601E3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18F57AFA" w14:textId="77777777" w:rsidR="005601E3" w:rsidRPr="00C9245B" w:rsidRDefault="005601E3" w:rsidP="005601E3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49565608" w14:textId="77777777" w:rsidR="005601E3" w:rsidRPr="00C9245B" w:rsidRDefault="005601E3" w:rsidP="005601E3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4A16913F" w14:textId="77777777" w:rsidR="005601E3" w:rsidRPr="00C9245B" w:rsidRDefault="005601E3" w:rsidP="00526CF5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4555C87E" w14:textId="77777777" w:rsidR="005601E3" w:rsidRPr="00C9245B" w:rsidRDefault="005601E3" w:rsidP="005601E3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27B4781D" w14:textId="77777777" w:rsidR="005601E3" w:rsidRPr="00C9245B" w:rsidRDefault="005601E3" w:rsidP="005601E3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6EE5787C" w14:textId="77777777" w:rsidR="005601E3" w:rsidRPr="00C9245B" w:rsidRDefault="005601E3" w:rsidP="005601E3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4B07A8BF" w14:textId="70C6FD95" w:rsidR="009D1C69" w:rsidRPr="00C9245B" w:rsidRDefault="005601E3" w:rsidP="00841259">
      <w:pPr>
        <w:jc w:val="center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t>Пермь, 202</w:t>
      </w:r>
      <w:r w:rsidR="001A05C5">
        <w:rPr>
          <w:rFonts w:ascii="Times New Roman" w:hAnsi="Times New Roman" w:cs="Times New Roman"/>
          <w:sz w:val="24"/>
          <w:szCs w:val="24"/>
        </w:rPr>
        <w:t>1</w:t>
      </w:r>
      <w:r w:rsidR="009D1C69" w:rsidRPr="00C9245B">
        <w:rPr>
          <w:rFonts w:ascii="Times New Roman" w:hAnsi="Times New Roman" w:cs="Times New Roman"/>
          <w:sz w:val="24"/>
          <w:szCs w:val="24"/>
        </w:rPr>
        <w:br w:type="page"/>
      </w:r>
    </w:p>
    <w:p w14:paraId="6662F054" w14:textId="12399674" w:rsidR="005C3D65" w:rsidRPr="00C9245B" w:rsidRDefault="00752454" w:rsidP="009C0BC6">
      <w:pPr>
        <w:pStyle w:val="ab"/>
        <w:rPr>
          <w:rStyle w:val="aa"/>
          <w:b w:val="0"/>
          <w:bCs w:val="0"/>
          <w:color w:val="auto"/>
          <w:sz w:val="24"/>
          <w:szCs w:val="24"/>
        </w:rPr>
      </w:pPr>
      <w:bookmarkStart w:id="1" w:name="_Toc57314746"/>
      <w:r w:rsidRPr="00C9245B">
        <w:rPr>
          <w:rStyle w:val="aa"/>
          <w:b w:val="0"/>
          <w:bCs w:val="0"/>
          <w:color w:val="auto"/>
        </w:rPr>
        <w:lastRenderedPageBreak/>
        <w:t xml:space="preserve">Цель </w:t>
      </w:r>
      <w:r w:rsidR="00A1481D" w:rsidRPr="00C9245B">
        <w:rPr>
          <w:rStyle w:val="aa"/>
          <w:b w:val="0"/>
          <w:bCs w:val="0"/>
          <w:color w:val="auto"/>
        </w:rPr>
        <w:t>задачи</w:t>
      </w:r>
      <w:bookmarkEnd w:id="1"/>
    </w:p>
    <w:p w14:paraId="7CAAAC57" w14:textId="41CAB557" w:rsidR="005C3D65" w:rsidRPr="00C9245B" w:rsidRDefault="005C3D65" w:rsidP="005C3D65">
      <w:pPr>
        <w:rPr>
          <w:rFonts w:ascii="Times New Roman" w:hAnsi="Times New Roman" w:cs="Times New Roman"/>
          <w:sz w:val="28"/>
          <w:szCs w:val="28"/>
        </w:rPr>
      </w:pPr>
      <w:r w:rsidRPr="00C9245B">
        <w:rPr>
          <w:rFonts w:ascii="Times New Roman" w:hAnsi="Times New Roman" w:cs="Times New Roman"/>
          <w:sz w:val="28"/>
          <w:szCs w:val="28"/>
        </w:rPr>
        <w:t xml:space="preserve">Цель – </w:t>
      </w:r>
      <w:r w:rsidR="0070623A" w:rsidRPr="00C9245B">
        <w:rPr>
          <w:rFonts w:ascii="Times New Roman" w:hAnsi="Times New Roman" w:cs="Times New Roman"/>
          <w:sz w:val="28"/>
          <w:szCs w:val="28"/>
        </w:rPr>
        <w:t xml:space="preserve">написать программу </w:t>
      </w:r>
      <w:r w:rsidR="00BB3976">
        <w:rPr>
          <w:rFonts w:ascii="Times New Roman" w:hAnsi="Times New Roman" w:cs="Times New Roman"/>
          <w:sz w:val="28"/>
          <w:szCs w:val="28"/>
        </w:rPr>
        <w:t xml:space="preserve">для </w:t>
      </w:r>
      <w:r w:rsidR="003876B8">
        <w:rPr>
          <w:rFonts w:ascii="Times New Roman" w:hAnsi="Times New Roman" w:cs="Times New Roman"/>
          <w:sz w:val="28"/>
          <w:szCs w:val="28"/>
        </w:rPr>
        <w:t xml:space="preserve">осуществления </w:t>
      </w:r>
      <w:r w:rsidR="002D5AEB">
        <w:rPr>
          <w:rFonts w:ascii="Times New Roman" w:hAnsi="Times New Roman" w:cs="Times New Roman"/>
          <w:sz w:val="28"/>
          <w:szCs w:val="28"/>
        </w:rPr>
        <w:t>поиска с возвратом. Решение задачи о расстановки ферзей на шахматной доске.</w:t>
      </w:r>
    </w:p>
    <w:p w14:paraId="3AA2800A" w14:textId="77777777" w:rsidR="005C3D65" w:rsidRPr="00C9245B" w:rsidRDefault="005C3D65" w:rsidP="005C3D65">
      <w:pPr>
        <w:rPr>
          <w:rFonts w:ascii="Times New Roman" w:hAnsi="Times New Roman" w:cs="Times New Roman"/>
          <w:sz w:val="28"/>
          <w:szCs w:val="28"/>
        </w:rPr>
      </w:pPr>
      <w:r w:rsidRPr="00C9245B">
        <w:rPr>
          <w:rFonts w:ascii="Times New Roman" w:hAnsi="Times New Roman" w:cs="Times New Roman"/>
          <w:sz w:val="28"/>
          <w:szCs w:val="28"/>
        </w:rPr>
        <w:t>Для достижения поставленной цели необходимо решить следующие задачи:</w:t>
      </w:r>
    </w:p>
    <w:p w14:paraId="26685D26" w14:textId="24B2F74E" w:rsidR="003F31E1" w:rsidRDefault="00837F0D" w:rsidP="002D5AEB">
      <w:pPr>
        <w:pStyle w:val="a9"/>
        <w:numPr>
          <w:ilvl w:val="0"/>
          <w:numId w:val="1"/>
        </w:numPr>
        <w:rPr>
          <w:rFonts w:ascii="Times New Roman" w:hAnsi="Times New Roman" w:cs="Times New Roman"/>
        </w:rPr>
      </w:pPr>
      <w:r w:rsidRPr="00C9245B">
        <w:rPr>
          <w:rFonts w:ascii="Times New Roman" w:hAnsi="Times New Roman" w:cs="Times New Roman"/>
        </w:rPr>
        <w:t xml:space="preserve">Проанализировать </w:t>
      </w:r>
      <w:r w:rsidR="003876B8">
        <w:rPr>
          <w:rFonts w:ascii="Times New Roman" w:hAnsi="Times New Roman" w:cs="Times New Roman"/>
        </w:rPr>
        <w:t>алгоритмы прям</w:t>
      </w:r>
      <w:r w:rsidR="003F31E1">
        <w:rPr>
          <w:rFonts w:ascii="Times New Roman" w:hAnsi="Times New Roman" w:cs="Times New Roman"/>
        </w:rPr>
        <w:t xml:space="preserve">ого поиска </w:t>
      </w:r>
      <w:r w:rsidR="002D5AEB">
        <w:rPr>
          <w:rFonts w:ascii="Times New Roman" w:hAnsi="Times New Roman" w:cs="Times New Roman"/>
        </w:rPr>
        <w:t>с возвратом</w:t>
      </w:r>
    </w:p>
    <w:p w14:paraId="1CEBFF6F" w14:textId="65A9F8D9" w:rsidR="002D5AEB" w:rsidRDefault="002D5AEB" w:rsidP="002D5AEB">
      <w:pPr>
        <w:pStyle w:val="a9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Реализация шахматной доски</w:t>
      </w:r>
    </w:p>
    <w:p w14:paraId="6E4845C8" w14:textId="3BAF3D91" w:rsidR="002D5AEB" w:rsidRDefault="002D5AEB" w:rsidP="002D5AEB">
      <w:pPr>
        <w:pStyle w:val="a9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Написание функций для проверки постановки ферзя, постановки ферзя и удаления ферзя</w:t>
      </w:r>
    </w:p>
    <w:p w14:paraId="4CD9C562" w14:textId="3095F478" w:rsidR="002D5AEB" w:rsidRPr="00C9245B" w:rsidRDefault="002D5AEB" w:rsidP="002D5AEB">
      <w:pPr>
        <w:pStyle w:val="a9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Написание главной функции для вызова других функций и вывода доски</w:t>
      </w:r>
    </w:p>
    <w:p w14:paraId="7E75C9D9" w14:textId="03C71E20" w:rsidR="00A1481D" w:rsidRPr="00C9245B" w:rsidRDefault="00A1481D" w:rsidP="00A1481D">
      <w:pPr>
        <w:rPr>
          <w:rFonts w:ascii="Times New Roman" w:hAnsi="Times New Roman" w:cs="Times New Roman"/>
          <w:sz w:val="28"/>
        </w:rPr>
      </w:pPr>
      <w:r w:rsidRPr="00C9245B">
        <w:rPr>
          <w:rFonts w:ascii="Times New Roman" w:hAnsi="Times New Roman" w:cs="Times New Roman"/>
        </w:rPr>
        <w:br w:type="page"/>
      </w:r>
    </w:p>
    <w:p w14:paraId="621A35FE" w14:textId="2912CD0B" w:rsidR="005C3D65" w:rsidRPr="00C9245B" w:rsidRDefault="00F51069" w:rsidP="005C3D65">
      <w:pPr>
        <w:pStyle w:val="ab"/>
        <w:ind w:firstLine="0"/>
        <w:rPr>
          <w:color w:val="auto"/>
        </w:rPr>
      </w:pPr>
      <w:bookmarkStart w:id="2" w:name="_Toc57314747"/>
      <w:r w:rsidRPr="00C9245B">
        <w:rPr>
          <w:color w:val="auto"/>
        </w:rPr>
        <w:lastRenderedPageBreak/>
        <w:t xml:space="preserve">Постановка </w:t>
      </w:r>
      <w:r w:rsidR="00290DE2" w:rsidRPr="00C9245B">
        <w:rPr>
          <w:color w:val="auto"/>
        </w:rPr>
        <w:t>задачи</w:t>
      </w:r>
      <w:bookmarkEnd w:id="2"/>
    </w:p>
    <w:p w14:paraId="6E6CAFDA" w14:textId="2AE99FA7" w:rsidR="00AC43AF" w:rsidRPr="00AC43AF" w:rsidRDefault="002D5AEB" w:rsidP="00AC43AF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Расставить на шахматной доске 8 ферзей</w:t>
      </w:r>
    </w:p>
    <w:p w14:paraId="5C69F987" w14:textId="461299E2" w:rsidR="00AC43AF" w:rsidRDefault="00AC43AF" w:rsidP="00AC43AF">
      <w:pPr>
        <w:pStyle w:val="ab"/>
        <w:ind w:firstLine="0"/>
        <w:jc w:val="both"/>
        <w:rPr>
          <w:rFonts w:eastAsia="Times New Roman"/>
          <w:color w:val="000000"/>
          <w:sz w:val="28"/>
          <w:szCs w:val="28"/>
          <w:lang w:eastAsia="ru-RU"/>
        </w:rPr>
      </w:pPr>
    </w:p>
    <w:p w14:paraId="2D944222" w14:textId="68968C47" w:rsidR="00F51069" w:rsidRPr="00C9245B" w:rsidRDefault="00F51069" w:rsidP="00C31266">
      <w:pPr>
        <w:pStyle w:val="ab"/>
        <w:ind w:firstLine="0"/>
        <w:rPr>
          <w:color w:val="auto"/>
        </w:rPr>
      </w:pPr>
      <w:r w:rsidRPr="00C9245B">
        <w:rPr>
          <w:color w:val="auto"/>
        </w:rPr>
        <w:t>Анализ задачи</w:t>
      </w:r>
    </w:p>
    <w:p w14:paraId="18DDAC04" w14:textId="5C5C7207" w:rsidR="00A1481D" w:rsidRPr="00C9245B" w:rsidRDefault="00752454" w:rsidP="008C04C9">
      <w:pPr>
        <w:pStyle w:val="ad"/>
        <w:numPr>
          <w:ilvl w:val="0"/>
          <w:numId w:val="5"/>
        </w:numPr>
        <w:rPr>
          <w:color w:val="000000"/>
          <w:sz w:val="28"/>
          <w:szCs w:val="28"/>
        </w:rPr>
      </w:pPr>
      <w:r w:rsidRPr="00C9245B">
        <w:rPr>
          <w:color w:val="000000"/>
          <w:sz w:val="28"/>
          <w:szCs w:val="28"/>
        </w:rPr>
        <w:t>Определить какие операции должны быть выполнены по заданию:</w:t>
      </w:r>
    </w:p>
    <w:p w14:paraId="60712018" w14:textId="5F2EDB1C" w:rsidR="003F31E1" w:rsidRPr="003F31E1" w:rsidRDefault="008704CD" w:rsidP="002D5AEB">
      <w:pPr>
        <w:pStyle w:val="ad"/>
        <w:numPr>
          <w:ilvl w:val="0"/>
          <w:numId w:val="8"/>
        </w:numPr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color w:val="000000"/>
          <w:sz w:val="28"/>
          <w:szCs w:val="28"/>
        </w:rPr>
        <w:t xml:space="preserve">Создание </w:t>
      </w:r>
      <w:r w:rsidR="002D5AEB">
        <w:rPr>
          <w:color w:val="000000"/>
          <w:sz w:val="28"/>
          <w:szCs w:val="28"/>
        </w:rPr>
        <w:t>шахматной доски</w:t>
      </w:r>
    </w:p>
    <w:p w14:paraId="2D67C5FA" w14:textId="4ACBF3D7" w:rsidR="00CE0064" w:rsidRDefault="003F31E1" w:rsidP="00816C74">
      <w:pPr>
        <w:pStyle w:val="ad"/>
        <w:numPr>
          <w:ilvl w:val="0"/>
          <w:numId w:val="8"/>
        </w:numPr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 xml:space="preserve">Создание </w:t>
      </w:r>
      <w:r w:rsidR="002D5AEB">
        <w:rPr>
          <w:color w:val="000000"/>
          <w:sz w:val="28"/>
          <w:szCs w:val="28"/>
        </w:rPr>
        <w:t>функций для реализации действий с ферзями</w:t>
      </w:r>
    </w:p>
    <w:p w14:paraId="0D564F35" w14:textId="090F4DF9" w:rsidR="002D5AEB" w:rsidRDefault="002D5AEB" w:rsidP="002D5AEB">
      <w:pPr>
        <w:pStyle w:val="ad"/>
        <w:ind w:left="2136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D5AEB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2D5AEB">
        <w:rPr>
          <w:rFonts w:ascii="Consolas" w:hAnsi="Consolas" w:cs="Consolas"/>
          <w:color w:val="000000"/>
          <w:sz w:val="19"/>
          <w:szCs w:val="19"/>
          <w:lang w:val="en-US"/>
        </w:rPr>
        <w:t xml:space="preserve"> resetQ(</w:t>
      </w:r>
      <w:r w:rsidRPr="002D5AEB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2D5AE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2D5AEB">
        <w:rPr>
          <w:rFonts w:ascii="Consolas" w:hAnsi="Consolas" w:cs="Consolas"/>
          <w:color w:val="808080"/>
          <w:sz w:val="19"/>
          <w:szCs w:val="19"/>
          <w:lang w:val="en-US"/>
        </w:rPr>
        <w:t>i</w:t>
      </w:r>
      <w:r w:rsidRPr="002D5AEB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r w:rsidRPr="002D5AEB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2D5AE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2D5AEB">
        <w:rPr>
          <w:rFonts w:ascii="Consolas" w:hAnsi="Consolas" w:cs="Consolas"/>
          <w:color w:val="808080"/>
          <w:sz w:val="19"/>
          <w:szCs w:val="19"/>
          <w:lang w:val="en-US"/>
        </w:rPr>
        <w:t>j</w:t>
      </w:r>
      <w:r w:rsidRPr="002D5AEB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2B2EEC4D" w14:textId="2EB6C3CD" w:rsidR="002D5AEB" w:rsidRDefault="002D5AEB" w:rsidP="002D5AEB">
      <w:pPr>
        <w:pStyle w:val="ad"/>
        <w:ind w:left="2136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D5AEB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2D5AEB">
        <w:rPr>
          <w:rFonts w:ascii="Consolas" w:hAnsi="Consolas" w:cs="Consolas"/>
          <w:color w:val="000000"/>
          <w:sz w:val="19"/>
          <w:szCs w:val="19"/>
          <w:lang w:val="en-US"/>
        </w:rPr>
        <w:t xml:space="preserve"> setQ(</w:t>
      </w:r>
      <w:r w:rsidRPr="002D5AEB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2D5AE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2D5AEB">
        <w:rPr>
          <w:rFonts w:ascii="Consolas" w:hAnsi="Consolas" w:cs="Consolas"/>
          <w:color w:val="808080"/>
          <w:sz w:val="19"/>
          <w:szCs w:val="19"/>
          <w:lang w:val="en-US"/>
        </w:rPr>
        <w:t>i</w:t>
      </w:r>
      <w:r w:rsidRPr="002D5AEB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r w:rsidRPr="002D5AEB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2D5AE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2D5AEB">
        <w:rPr>
          <w:rFonts w:ascii="Consolas" w:hAnsi="Consolas" w:cs="Consolas"/>
          <w:color w:val="808080"/>
          <w:sz w:val="19"/>
          <w:szCs w:val="19"/>
          <w:lang w:val="en-US"/>
        </w:rPr>
        <w:t>j</w:t>
      </w:r>
      <w:r w:rsidRPr="002D5AEB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34825741" w14:textId="2A5F9D0A" w:rsidR="002D5AEB" w:rsidRDefault="002D5AEB" w:rsidP="002D5AEB">
      <w:pPr>
        <w:pStyle w:val="ad"/>
        <w:ind w:left="2136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D5AEB">
        <w:rPr>
          <w:rFonts w:ascii="Consolas" w:hAnsi="Consolas" w:cs="Consolas"/>
          <w:color w:val="0000FF"/>
          <w:sz w:val="19"/>
          <w:szCs w:val="19"/>
          <w:lang w:val="en-US"/>
        </w:rPr>
        <w:t>bool</w:t>
      </w:r>
      <w:r w:rsidRPr="002D5AEB">
        <w:rPr>
          <w:rFonts w:ascii="Consolas" w:hAnsi="Consolas" w:cs="Consolas"/>
          <w:color w:val="000000"/>
          <w:sz w:val="19"/>
          <w:szCs w:val="19"/>
          <w:lang w:val="en-US"/>
        </w:rPr>
        <w:t xml:space="preserve"> tryQ(</w:t>
      </w:r>
      <w:r w:rsidRPr="002D5AEB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2D5AE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2D5AEB">
        <w:rPr>
          <w:rFonts w:ascii="Consolas" w:hAnsi="Consolas" w:cs="Consolas"/>
          <w:color w:val="808080"/>
          <w:sz w:val="19"/>
          <w:szCs w:val="19"/>
          <w:lang w:val="en-US"/>
        </w:rPr>
        <w:t>i</w:t>
      </w:r>
      <w:r w:rsidRPr="002D5AEB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3118494C" w14:textId="2EA3A668" w:rsidR="002D5AEB" w:rsidRPr="002D5AEB" w:rsidRDefault="002D5AEB" w:rsidP="002D5AEB">
      <w:pPr>
        <w:pStyle w:val="ad"/>
        <w:numPr>
          <w:ilvl w:val="0"/>
          <w:numId w:val="8"/>
        </w:numPr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>Реализация вывода доски и постановки ферзей</w:t>
      </w:r>
    </w:p>
    <w:p w14:paraId="5508FBC4" w14:textId="77777777" w:rsidR="002D5AEB" w:rsidRPr="002D5AEB" w:rsidRDefault="002D5AEB" w:rsidP="002D5AEB">
      <w:pPr>
        <w:pStyle w:val="a9"/>
        <w:autoSpaceDE w:val="0"/>
        <w:autoSpaceDN w:val="0"/>
        <w:adjustRightInd w:val="0"/>
        <w:spacing w:after="0" w:line="240" w:lineRule="auto"/>
        <w:ind w:left="2136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EF47CE">
        <w:rPr>
          <w:rFonts w:ascii="Consolas" w:hAnsi="Consolas" w:cs="Consolas"/>
          <w:color w:val="000000"/>
          <w:sz w:val="19"/>
          <w:szCs w:val="19"/>
        </w:rPr>
        <w:t xml:space="preserve">  </w:t>
      </w:r>
      <w:r w:rsidRPr="002D5AEB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2D5AEB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r w:rsidRPr="002D5AEB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2D5AEB">
        <w:rPr>
          <w:rFonts w:ascii="Consolas" w:hAnsi="Consolas" w:cs="Consolas"/>
          <w:color w:val="000000"/>
          <w:sz w:val="19"/>
          <w:szCs w:val="19"/>
          <w:lang w:val="en-US"/>
        </w:rPr>
        <w:t xml:space="preserve"> i = 0; i &lt; 8; ++i)</w:t>
      </w:r>
    </w:p>
    <w:p w14:paraId="54AF6F16" w14:textId="77777777" w:rsidR="002D5AEB" w:rsidRPr="002D5AEB" w:rsidRDefault="002D5AEB" w:rsidP="002D5AEB">
      <w:pPr>
        <w:pStyle w:val="a9"/>
        <w:autoSpaceDE w:val="0"/>
        <w:autoSpaceDN w:val="0"/>
        <w:adjustRightInd w:val="0"/>
        <w:spacing w:after="0" w:line="240" w:lineRule="auto"/>
        <w:ind w:left="2136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D5AEB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{</w:t>
      </w:r>
    </w:p>
    <w:p w14:paraId="69457382" w14:textId="77777777" w:rsidR="002D5AEB" w:rsidRPr="002D5AEB" w:rsidRDefault="002D5AEB" w:rsidP="002D5AEB">
      <w:pPr>
        <w:pStyle w:val="a9"/>
        <w:autoSpaceDE w:val="0"/>
        <w:autoSpaceDN w:val="0"/>
        <w:adjustRightInd w:val="0"/>
        <w:spacing w:after="0" w:line="240" w:lineRule="auto"/>
        <w:ind w:left="2136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D5AEB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</w:t>
      </w:r>
      <w:r w:rsidRPr="002D5AEB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2D5AEB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r w:rsidRPr="002D5AEB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2D5AEB">
        <w:rPr>
          <w:rFonts w:ascii="Consolas" w:hAnsi="Consolas" w:cs="Consolas"/>
          <w:color w:val="000000"/>
          <w:sz w:val="19"/>
          <w:szCs w:val="19"/>
          <w:lang w:val="en-US"/>
        </w:rPr>
        <w:t xml:space="preserve"> j = 0; j &lt; 8; ++j)</w:t>
      </w:r>
    </w:p>
    <w:p w14:paraId="286D3E3C" w14:textId="77777777" w:rsidR="002D5AEB" w:rsidRPr="002D5AEB" w:rsidRDefault="002D5AEB" w:rsidP="002D5AEB">
      <w:pPr>
        <w:pStyle w:val="a9"/>
        <w:autoSpaceDE w:val="0"/>
        <w:autoSpaceDN w:val="0"/>
        <w:adjustRightInd w:val="0"/>
        <w:spacing w:after="0" w:line="240" w:lineRule="auto"/>
        <w:ind w:left="2136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D5AEB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{</w:t>
      </w:r>
    </w:p>
    <w:p w14:paraId="01F94EE1" w14:textId="77777777" w:rsidR="002D5AEB" w:rsidRPr="002D5AEB" w:rsidRDefault="002D5AEB" w:rsidP="002D5AEB">
      <w:pPr>
        <w:pStyle w:val="a9"/>
        <w:autoSpaceDE w:val="0"/>
        <w:autoSpaceDN w:val="0"/>
        <w:adjustRightInd w:val="0"/>
        <w:spacing w:after="0" w:line="240" w:lineRule="auto"/>
        <w:ind w:left="2136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D5AEB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</w:t>
      </w:r>
      <w:r w:rsidRPr="002D5AEB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2D5AEB">
        <w:rPr>
          <w:rFonts w:ascii="Consolas" w:hAnsi="Consolas" w:cs="Consolas"/>
          <w:color w:val="000000"/>
          <w:sz w:val="19"/>
          <w:szCs w:val="19"/>
          <w:lang w:val="en-US"/>
        </w:rPr>
        <w:t xml:space="preserve"> (board[i][j] == -1)</w:t>
      </w:r>
    </w:p>
    <w:p w14:paraId="5453C15D" w14:textId="77777777" w:rsidR="002D5AEB" w:rsidRPr="002D5AEB" w:rsidRDefault="002D5AEB" w:rsidP="002D5AEB">
      <w:pPr>
        <w:pStyle w:val="a9"/>
        <w:autoSpaceDE w:val="0"/>
        <w:autoSpaceDN w:val="0"/>
        <w:adjustRightInd w:val="0"/>
        <w:spacing w:after="0" w:line="240" w:lineRule="auto"/>
        <w:ind w:left="2136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D5AEB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cout </w:t>
      </w:r>
      <w:r w:rsidRPr="002D5AEB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2D5AE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2D5AEB">
        <w:rPr>
          <w:rFonts w:ascii="Consolas" w:hAnsi="Consolas" w:cs="Consolas"/>
          <w:color w:val="A31515"/>
          <w:sz w:val="19"/>
          <w:szCs w:val="19"/>
          <w:lang w:val="en-US"/>
        </w:rPr>
        <w:t>"[]"</w:t>
      </w:r>
      <w:r w:rsidRPr="002D5AEB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2C2DEC66" w14:textId="77777777" w:rsidR="002D5AEB" w:rsidRPr="002D5AEB" w:rsidRDefault="002D5AEB" w:rsidP="002D5AEB">
      <w:pPr>
        <w:pStyle w:val="a9"/>
        <w:autoSpaceDE w:val="0"/>
        <w:autoSpaceDN w:val="0"/>
        <w:adjustRightInd w:val="0"/>
        <w:spacing w:after="0" w:line="240" w:lineRule="auto"/>
        <w:ind w:left="2136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D5AEB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</w:t>
      </w:r>
      <w:r w:rsidRPr="002D5AEB">
        <w:rPr>
          <w:rFonts w:ascii="Consolas" w:hAnsi="Consolas" w:cs="Consolas"/>
          <w:color w:val="0000FF"/>
          <w:sz w:val="19"/>
          <w:szCs w:val="19"/>
          <w:lang w:val="en-US"/>
        </w:rPr>
        <w:t>else</w:t>
      </w:r>
    </w:p>
    <w:p w14:paraId="78D2C6D7" w14:textId="77777777" w:rsidR="002D5AEB" w:rsidRPr="002D5AEB" w:rsidRDefault="002D5AEB" w:rsidP="002D5AEB">
      <w:pPr>
        <w:pStyle w:val="a9"/>
        <w:autoSpaceDE w:val="0"/>
        <w:autoSpaceDN w:val="0"/>
        <w:adjustRightInd w:val="0"/>
        <w:spacing w:after="0" w:line="240" w:lineRule="auto"/>
        <w:ind w:left="2136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D5AEB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cout </w:t>
      </w:r>
      <w:r w:rsidRPr="002D5AEB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2D5AE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2D5AEB">
        <w:rPr>
          <w:rFonts w:ascii="Consolas" w:hAnsi="Consolas" w:cs="Consolas"/>
          <w:color w:val="A31515"/>
          <w:sz w:val="19"/>
          <w:szCs w:val="19"/>
          <w:lang w:val="en-US"/>
        </w:rPr>
        <w:t>". "</w:t>
      </w:r>
      <w:r w:rsidRPr="002D5AEB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49231260" w14:textId="77777777" w:rsidR="002D5AEB" w:rsidRPr="002D5AEB" w:rsidRDefault="002D5AEB" w:rsidP="002D5AEB">
      <w:pPr>
        <w:pStyle w:val="a9"/>
        <w:autoSpaceDE w:val="0"/>
        <w:autoSpaceDN w:val="0"/>
        <w:adjustRightInd w:val="0"/>
        <w:spacing w:after="0" w:line="240" w:lineRule="auto"/>
        <w:ind w:left="2136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D5AEB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}</w:t>
      </w:r>
    </w:p>
    <w:p w14:paraId="6184D8D8" w14:textId="77777777" w:rsidR="002D5AEB" w:rsidRPr="002D5AEB" w:rsidRDefault="002D5AEB" w:rsidP="002D5AEB">
      <w:pPr>
        <w:pStyle w:val="a9"/>
        <w:autoSpaceDE w:val="0"/>
        <w:autoSpaceDN w:val="0"/>
        <w:adjustRightInd w:val="0"/>
        <w:spacing w:after="0" w:line="240" w:lineRule="auto"/>
        <w:ind w:left="2136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D5AEB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cout </w:t>
      </w:r>
      <w:r w:rsidRPr="002D5AEB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2D5AEB">
        <w:rPr>
          <w:rFonts w:ascii="Consolas" w:hAnsi="Consolas" w:cs="Consolas"/>
          <w:color w:val="000000"/>
          <w:sz w:val="19"/>
          <w:szCs w:val="19"/>
          <w:lang w:val="en-US"/>
        </w:rPr>
        <w:t xml:space="preserve"> endl;</w:t>
      </w:r>
    </w:p>
    <w:p w14:paraId="288FC5CA" w14:textId="65005779" w:rsidR="002D5AEB" w:rsidRPr="002D5AEB" w:rsidRDefault="002D5AEB" w:rsidP="002D5AEB">
      <w:pPr>
        <w:pStyle w:val="ad"/>
        <w:ind w:left="2136"/>
        <w:rPr>
          <w:color w:val="000000"/>
          <w:sz w:val="28"/>
          <w:szCs w:val="28"/>
          <w:lang w:val="en-US"/>
        </w:rPr>
      </w:pPr>
      <w:r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2D5AEB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260AF6A8" w14:textId="50BB5D1A" w:rsidR="00803B6C" w:rsidRPr="00C9245B" w:rsidRDefault="00326223" w:rsidP="0021342A">
      <w:pPr>
        <w:pStyle w:val="a9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19"/>
          <w:szCs w:val="19"/>
        </w:rPr>
      </w:pPr>
      <w:r>
        <w:rPr>
          <w:rFonts w:ascii="Times New Roman" w:hAnsi="Times New Roman" w:cs="Times New Roman"/>
          <w:color w:val="000000"/>
          <w:szCs w:val="28"/>
        </w:rPr>
        <w:t xml:space="preserve">Для решения задачи используются переменные: </w:t>
      </w:r>
    </w:p>
    <w:p w14:paraId="4A65C336" w14:textId="5EEB5225" w:rsidR="008225E8" w:rsidRPr="00D21FEF" w:rsidRDefault="008225E8" w:rsidP="00D21FEF">
      <w:pPr>
        <w:autoSpaceDE w:val="0"/>
        <w:autoSpaceDN w:val="0"/>
        <w:adjustRightInd w:val="0"/>
        <w:spacing w:after="0" w:line="240" w:lineRule="auto"/>
        <w:ind w:left="360"/>
        <w:jc w:val="both"/>
        <w:rPr>
          <w:rFonts w:ascii="Times New Roman" w:hAnsi="Times New Roman" w:cs="Times New Roman"/>
          <w:color w:val="000000"/>
          <w:sz w:val="28"/>
          <w:szCs w:val="28"/>
        </w:rPr>
      </w:pPr>
      <w:r w:rsidRPr="00D21FEF">
        <w:rPr>
          <w:rFonts w:ascii="Times New Roman" w:hAnsi="Times New Roman" w:cs="Times New Roman"/>
          <w:color w:val="000000"/>
          <w:sz w:val="28"/>
          <w:szCs w:val="28"/>
        </w:rPr>
        <w:t xml:space="preserve">Несколько целочисленных переменных </w:t>
      </w:r>
      <w:r w:rsidR="00AC43AF">
        <w:rPr>
          <w:rFonts w:ascii="Times New Roman" w:hAnsi="Times New Roman" w:cs="Times New Roman"/>
          <w:color w:val="000000"/>
          <w:sz w:val="28"/>
          <w:szCs w:val="28"/>
        </w:rPr>
        <w:t>для управления циклами</w:t>
      </w:r>
    </w:p>
    <w:p w14:paraId="711B7F6C" w14:textId="77777777" w:rsidR="002D529F" w:rsidRDefault="002D529F" w:rsidP="00D21FEF">
      <w:pPr>
        <w:autoSpaceDE w:val="0"/>
        <w:autoSpaceDN w:val="0"/>
        <w:adjustRightInd w:val="0"/>
        <w:spacing w:after="0" w:line="240" w:lineRule="auto"/>
        <w:ind w:firstLine="36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for</w:t>
      </w:r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 x = 0; x &lt; 8; ++x)</w:t>
      </w:r>
    </w:p>
    <w:p w14:paraId="505B6589" w14:textId="7461928C" w:rsidR="00386991" w:rsidRPr="002D529F" w:rsidRDefault="002D529F" w:rsidP="00D21FEF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rFonts w:ascii="Times New Roman" w:hAnsi="Times New Roman" w:cs="Times New Roman"/>
          <w:color w:val="000000"/>
          <w:szCs w:val="19"/>
        </w:rPr>
      </w:pPr>
      <w:bookmarkStart w:id="3" w:name="_Toc57314748"/>
      <w:r>
        <w:rPr>
          <w:rFonts w:ascii="Times New Roman" w:hAnsi="Times New Roman" w:cs="Times New Roman"/>
          <w:color w:val="000000"/>
          <w:szCs w:val="28"/>
        </w:rPr>
        <w:t>Двоичный м</w:t>
      </w:r>
      <w:r w:rsidR="00AC43AF">
        <w:rPr>
          <w:rFonts w:ascii="Times New Roman" w:hAnsi="Times New Roman" w:cs="Times New Roman"/>
          <w:color w:val="000000"/>
          <w:szCs w:val="28"/>
        </w:rPr>
        <w:t>ассив</w:t>
      </w:r>
      <w:r w:rsidR="00AC43AF" w:rsidRPr="002D529F">
        <w:rPr>
          <w:rFonts w:ascii="Times New Roman" w:hAnsi="Times New Roman" w:cs="Times New Roman"/>
          <w:color w:val="000000"/>
          <w:szCs w:val="28"/>
        </w:rPr>
        <w:t xml:space="preserve"> </w:t>
      </w:r>
      <w:r>
        <w:rPr>
          <w:rFonts w:ascii="Times New Roman" w:hAnsi="Times New Roman" w:cs="Times New Roman"/>
          <w:color w:val="000000"/>
          <w:szCs w:val="28"/>
        </w:rPr>
        <w:t>шахматной доски</w:t>
      </w:r>
    </w:p>
    <w:p w14:paraId="3495FE70" w14:textId="77777777" w:rsidR="002D529F" w:rsidRPr="002D529F" w:rsidRDefault="002D529F" w:rsidP="002D529F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Times New Roman" w:hAnsi="Times New Roman" w:cs="Times New Roman"/>
          <w:color w:val="000000"/>
          <w:szCs w:val="28"/>
        </w:rPr>
      </w:pP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 board[8][8];</w:t>
      </w:r>
    </w:p>
    <w:p w14:paraId="520FB2A7" w14:textId="77777777" w:rsidR="00AC43AF" w:rsidRPr="00D21FEF" w:rsidRDefault="00AC43AF" w:rsidP="00D21FEF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</w:rPr>
      </w:pPr>
    </w:p>
    <w:p w14:paraId="3F6500F1" w14:textId="063DEA57" w:rsidR="00386991" w:rsidRDefault="008225E8" w:rsidP="002D529F">
      <w:pPr>
        <w:pStyle w:val="a9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Cs w:val="28"/>
        </w:rPr>
      </w:pPr>
      <w:r>
        <w:rPr>
          <w:rFonts w:ascii="Times New Roman" w:hAnsi="Times New Roman" w:cs="Times New Roman"/>
          <w:color w:val="000000"/>
          <w:szCs w:val="28"/>
        </w:rPr>
        <w:t xml:space="preserve">Вывод </w:t>
      </w:r>
      <w:r w:rsidR="00CE0064">
        <w:rPr>
          <w:rFonts w:ascii="Times New Roman" w:hAnsi="Times New Roman" w:cs="Times New Roman"/>
          <w:color w:val="000000"/>
          <w:szCs w:val="28"/>
        </w:rPr>
        <w:t>данных</w:t>
      </w:r>
      <w:r>
        <w:rPr>
          <w:rFonts w:ascii="Times New Roman" w:hAnsi="Times New Roman" w:cs="Times New Roman"/>
          <w:color w:val="000000"/>
          <w:szCs w:val="28"/>
        </w:rPr>
        <w:t xml:space="preserve"> </w:t>
      </w:r>
      <w:r w:rsidR="00386991">
        <w:rPr>
          <w:rFonts w:ascii="Times New Roman" w:hAnsi="Times New Roman" w:cs="Times New Roman"/>
          <w:color w:val="000000"/>
          <w:szCs w:val="28"/>
        </w:rPr>
        <w:t>осуществляется посредством функции</w:t>
      </w:r>
    </w:p>
    <w:p w14:paraId="43FC70D2" w14:textId="069C0D74" w:rsidR="00AC43AF" w:rsidRPr="00AC43AF" w:rsidRDefault="002D529F" w:rsidP="00386991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cout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. 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6063E210" w14:textId="65806351" w:rsidR="00CE0064" w:rsidRPr="00CE0064" w:rsidRDefault="00E751ED" w:rsidP="00CE0064">
      <w:pPr>
        <w:pStyle w:val="a9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color w:val="000000"/>
          <w:szCs w:val="28"/>
        </w:rPr>
      </w:pPr>
      <w:r>
        <w:rPr>
          <w:rFonts w:ascii="Times New Roman" w:hAnsi="Times New Roman" w:cs="Times New Roman"/>
          <w:color w:val="000000"/>
          <w:szCs w:val="28"/>
        </w:rPr>
        <w:t>Для решения задачи будут использованы циклы</w:t>
      </w:r>
      <w:r w:rsidR="00CE0064">
        <w:rPr>
          <w:rFonts w:ascii="Times New Roman" w:hAnsi="Times New Roman" w:cs="Times New Roman"/>
          <w:color w:val="000000"/>
          <w:szCs w:val="28"/>
        </w:rPr>
        <w:t>. Например, цикл</w:t>
      </w:r>
      <w:r w:rsidR="00AC43AF">
        <w:rPr>
          <w:rFonts w:ascii="Times New Roman" w:hAnsi="Times New Roman" w:cs="Times New Roman"/>
          <w:color w:val="000000"/>
          <w:szCs w:val="28"/>
        </w:rPr>
        <w:t xml:space="preserve"> </w:t>
      </w:r>
      <w:r w:rsidR="002D529F">
        <w:rPr>
          <w:rFonts w:ascii="Times New Roman" w:hAnsi="Times New Roman" w:cs="Times New Roman"/>
          <w:color w:val="000000"/>
          <w:szCs w:val="28"/>
        </w:rPr>
        <w:t>вывода доски</w:t>
      </w:r>
      <w:r w:rsidR="00AC43AF">
        <w:rPr>
          <w:rFonts w:ascii="Times New Roman" w:hAnsi="Times New Roman" w:cs="Times New Roman"/>
          <w:color w:val="000000"/>
          <w:szCs w:val="28"/>
        </w:rPr>
        <w:t xml:space="preserve"> </w:t>
      </w:r>
    </w:p>
    <w:p w14:paraId="21BB6306" w14:textId="6CF8112F" w:rsidR="002D529F" w:rsidRPr="002D529F" w:rsidRDefault="002D529F" w:rsidP="002D529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FF"/>
          <w:sz w:val="19"/>
          <w:szCs w:val="19"/>
        </w:rPr>
        <w:tab/>
      </w:r>
      <w:r w:rsidRPr="002D529F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2D529F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r w:rsidRPr="002D529F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2D529F">
        <w:rPr>
          <w:rFonts w:ascii="Consolas" w:hAnsi="Consolas" w:cs="Consolas"/>
          <w:color w:val="000000"/>
          <w:sz w:val="19"/>
          <w:szCs w:val="19"/>
          <w:lang w:val="en-US"/>
        </w:rPr>
        <w:t xml:space="preserve"> i = 0; i &lt; 8; ++i)</w:t>
      </w:r>
    </w:p>
    <w:p w14:paraId="2CD2B1C6" w14:textId="77777777" w:rsidR="002D529F" w:rsidRPr="002D529F" w:rsidRDefault="002D529F" w:rsidP="002D529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D529F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{</w:t>
      </w:r>
    </w:p>
    <w:p w14:paraId="29FAD58B" w14:textId="77777777" w:rsidR="002D529F" w:rsidRPr="002D529F" w:rsidRDefault="002D529F" w:rsidP="002D529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D529F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</w:t>
      </w:r>
      <w:r w:rsidRPr="002D529F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2D529F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r w:rsidRPr="002D529F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2D529F">
        <w:rPr>
          <w:rFonts w:ascii="Consolas" w:hAnsi="Consolas" w:cs="Consolas"/>
          <w:color w:val="000000"/>
          <w:sz w:val="19"/>
          <w:szCs w:val="19"/>
          <w:lang w:val="en-US"/>
        </w:rPr>
        <w:t xml:space="preserve"> j = 0; j &lt; 8; ++j)</w:t>
      </w:r>
    </w:p>
    <w:p w14:paraId="16DEFC75" w14:textId="77777777" w:rsidR="002D529F" w:rsidRPr="002D529F" w:rsidRDefault="002D529F" w:rsidP="002D529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D529F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{</w:t>
      </w:r>
    </w:p>
    <w:p w14:paraId="0387C882" w14:textId="77777777" w:rsidR="002D529F" w:rsidRPr="002D529F" w:rsidRDefault="002D529F" w:rsidP="002D529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D529F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</w:t>
      </w:r>
      <w:r w:rsidRPr="002D529F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2D529F">
        <w:rPr>
          <w:rFonts w:ascii="Consolas" w:hAnsi="Consolas" w:cs="Consolas"/>
          <w:color w:val="000000"/>
          <w:sz w:val="19"/>
          <w:szCs w:val="19"/>
          <w:lang w:val="en-US"/>
        </w:rPr>
        <w:t xml:space="preserve"> (board[i][j] == -1)</w:t>
      </w:r>
    </w:p>
    <w:p w14:paraId="0B23D8F4" w14:textId="77777777" w:rsidR="002D529F" w:rsidRPr="002D529F" w:rsidRDefault="002D529F" w:rsidP="002D529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D529F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cout </w:t>
      </w:r>
      <w:r w:rsidRPr="002D529F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2D529F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2D529F">
        <w:rPr>
          <w:rFonts w:ascii="Consolas" w:hAnsi="Consolas" w:cs="Consolas"/>
          <w:color w:val="A31515"/>
          <w:sz w:val="19"/>
          <w:szCs w:val="19"/>
          <w:lang w:val="en-US"/>
        </w:rPr>
        <w:t>"[]"</w:t>
      </w:r>
      <w:r w:rsidRPr="002D529F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7946C52E" w14:textId="77777777" w:rsidR="002D529F" w:rsidRPr="002D529F" w:rsidRDefault="002D529F" w:rsidP="002D529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D529F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</w:t>
      </w:r>
      <w:r w:rsidRPr="002D529F">
        <w:rPr>
          <w:rFonts w:ascii="Consolas" w:hAnsi="Consolas" w:cs="Consolas"/>
          <w:color w:val="0000FF"/>
          <w:sz w:val="19"/>
          <w:szCs w:val="19"/>
          <w:lang w:val="en-US"/>
        </w:rPr>
        <w:t>else</w:t>
      </w:r>
    </w:p>
    <w:p w14:paraId="2B076CEC" w14:textId="77777777" w:rsidR="002D529F" w:rsidRPr="002D529F" w:rsidRDefault="002D529F" w:rsidP="002D529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D529F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cout </w:t>
      </w:r>
      <w:r w:rsidRPr="002D529F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2D529F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2D529F">
        <w:rPr>
          <w:rFonts w:ascii="Consolas" w:hAnsi="Consolas" w:cs="Consolas"/>
          <w:color w:val="A31515"/>
          <w:sz w:val="19"/>
          <w:szCs w:val="19"/>
          <w:lang w:val="en-US"/>
        </w:rPr>
        <w:t>". "</w:t>
      </w:r>
      <w:r w:rsidRPr="002D529F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56EA7346" w14:textId="77777777" w:rsidR="002D529F" w:rsidRPr="002D529F" w:rsidRDefault="002D529F" w:rsidP="002D529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D529F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}</w:t>
      </w:r>
    </w:p>
    <w:p w14:paraId="7B552097" w14:textId="77777777" w:rsidR="002D529F" w:rsidRPr="002D529F" w:rsidRDefault="002D529F" w:rsidP="002D529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D529F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cout </w:t>
      </w:r>
      <w:r w:rsidRPr="002D529F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2D529F">
        <w:rPr>
          <w:rFonts w:ascii="Consolas" w:hAnsi="Consolas" w:cs="Consolas"/>
          <w:color w:val="000000"/>
          <w:sz w:val="19"/>
          <w:szCs w:val="19"/>
          <w:lang w:val="en-US"/>
        </w:rPr>
        <w:t xml:space="preserve"> endl;</w:t>
      </w:r>
    </w:p>
    <w:p w14:paraId="1CB6851C" w14:textId="77777777" w:rsidR="002D529F" w:rsidRDefault="002D529F" w:rsidP="002D529F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D529F">
        <w:rPr>
          <w:rFonts w:ascii="Consolas" w:hAnsi="Consolas" w:cs="Consolas"/>
          <w:color w:val="000000"/>
          <w:sz w:val="19"/>
          <w:szCs w:val="19"/>
          <w:lang w:val="en-US"/>
        </w:rPr>
        <w:t xml:space="preserve">  }</w:t>
      </w:r>
      <w:bookmarkStart w:id="4" w:name="_Toc57314749"/>
      <w:bookmarkEnd w:id="3"/>
    </w:p>
    <w:p w14:paraId="7359349E" w14:textId="211D5645" w:rsidR="005601E3" w:rsidRPr="002D529F" w:rsidRDefault="005601E3" w:rsidP="002D529F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rFonts w:ascii="Times New Roman" w:hAnsi="Times New Roman" w:cs="Times New Roman"/>
          <w:color w:val="000000"/>
          <w:szCs w:val="28"/>
          <w:lang w:val="en-US"/>
        </w:rPr>
      </w:pPr>
      <w:r w:rsidRPr="002D529F">
        <w:rPr>
          <w:rFonts w:ascii="Times New Roman" w:hAnsi="Times New Roman" w:cs="Times New Roman"/>
        </w:rPr>
        <w:lastRenderedPageBreak/>
        <w:t>Код</w:t>
      </w:r>
      <w:bookmarkEnd w:id="4"/>
    </w:p>
    <w:p w14:paraId="571F44DD" w14:textId="77777777" w:rsidR="002D529F" w:rsidRPr="002D529F" w:rsidRDefault="002D529F" w:rsidP="002D529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D529F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 w:rsidRPr="002D529F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2D529F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2D529F">
        <w:rPr>
          <w:rFonts w:ascii="Consolas" w:hAnsi="Consolas" w:cs="Consolas"/>
          <w:color w:val="A31515"/>
          <w:sz w:val="19"/>
          <w:szCs w:val="19"/>
          <w:lang w:val="en-US"/>
        </w:rPr>
        <w:t>&lt;iostream&gt;</w:t>
      </w:r>
    </w:p>
    <w:p w14:paraId="65A1C419" w14:textId="77777777" w:rsidR="002D529F" w:rsidRPr="002D529F" w:rsidRDefault="002D529F" w:rsidP="002D529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D529F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 w:rsidRPr="002D529F">
        <w:rPr>
          <w:rFonts w:ascii="Consolas" w:hAnsi="Consolas" w:cs="Consolas"/>
          <w:color w:val="0000FF"/>
          <w:sz w:val="19"/>
          <w:szCs w:val="19"/>
          <w:lang w:val="en-US"/>
        </w:rPr>
        <w:t>using</w:t>
      </w:r>
      <w:r w:rsidRPr="002D529F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2D529F">
        <w:rPr>
          <w:rFonts w:ascii="Consolas" w:hAnsi="Consolas" w:cs="Consolas"/>
          <w:color w:val="0000FF"/>
          <w:sz w:val="19"/>
          <w:szCs w:val="19"/>
          <w:lang w:val="en-US"/>
        </w:rPr>
        <w:t>namespace</w:t>
      </w:r>
      <w:r w:rsidRPr="002D529F">
        <w:rPr>
          <w:rFonts w:ascii="Consolas" w:hAnsi="Consolas" w:cs="Consolas"/>
          <w:color w:val="000000"/>
          <w:sz w:val="19"/>
          <w:szCs w:val="19"/>
          <w:lang w:val="en-US"/>
        </w:rPr>
        <w:t xml:space="preserve"> std;</w:t>
      </w:r>
    </w:p>
    <w:p w14:paraId="09ECEFEB" w14:textId="77777777" w:rsidR="002D529F" w:rsidRPr="002D529F" w:rsidRDefault="002D529F" w:rsidP="002D529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1BCAF02" w14:textId="77777777" w:rsidR="002D529F" w:rsidRPr="002D529F" w:rsidRDefault="002D529F" w:rsidP="002D529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D529F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2D529F">
        <w:rPr>
          <w:rFonts w:ascii="Consolas" w:hAnsi="Consolas" w:cs="Consolas"/>
          <w:color w:val="000000"/>
          <w:sz w:val="19"/>
          <w:szCs w:val="19"/>
          <w:lang w:val="en-US"/>
        </w:rPr>
        <w:t xml:space="preserve"> board[8][8];</w:t>
      </w:r>
    </w:p>
    <w:p w14:paraId="1E92D91D" w14:textId="77777777" w:rsidR="002D529F" w:rsidRPr="002D529F" w:rsidRDefault="002D529F" w:rsidP="002D529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29FEAE8" w14:textId="77777777" w:rsidR="002D529F" w:rsidRPr="002D529F" w:rsidRDefault="002D529F" w:rsidP="002D529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D529F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2D529F">
        <w:rPr>
          <w:rFonts w:ascii="Consolas" w:hAnsi="Consolas" w:cs="Consolas"/>
          <w:color w:val="000000"/>
          <w:sz w:val="19"/>
          <w:szCs w:val="19"/>
          <w:lang w:val="en-US"/>
        </w:rPr>
        <w:t xml:space="preserve"> resetQ(</w:t>
      </w:r>
      <w:r w:rsidRPr="002D529F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2D529F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2D529F">
        <w:rPr>
          <w:rFonts w:ascii="Consolas" w:hAnsi="Consolas" w:cs="Consolas"/>
          <w:color w:val="808080"/>
          <w:sz w:val="19"/>
          <w:szCs w:val="19"/>
          <w:lang w:val="en-US"/>
        </w:rPr>
        <w:t>i</w:t>
      </w:r>
      <w:r w:rsidRPr="002D529F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r w:rsidRPr="002D529F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2D529F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2D529F">
        <w:rPr>
          <w:rFonts w:ascii="Consolas" w:hAnsi="Consolas" w:cs="Consolas"/>
          <w:color w:val="808080"/>
          <w:sz w:val="19"/>
          <w:szCs w:val="19"/>
          <w:lang w:val="en-US"/>
        </w:rPr>
        <w:t>j</w:t>
      </w:r>
      <w:r w:rsidRPr="002D529F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4C0370B1" w14:textId="77777777" w:rsidR="002D529F" w:rsidRPr="002D529F" w:rsidRDefault="002D529F" w:rsidP="002D529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D529F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3B0708CD" w14:textId="77777777" w:rsidR="002D529F" w:rsidRPr="002D529F" w:rsidRDefault="002D529F" w:rsidP="002D529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D529F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 w:rsidRPr="002D529F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2D529F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r w:rsidRPr="002D529F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2D529F">
        <w:rPr>
          <w:rFonts w:ascii="Consolas" w:hAnsi="Consolas" w:cs="Consolas"/>
          <w:color w:val="000000"/>
          <w:sz w:val="19"/>
          <w:szCs w:val="19"/>
          <w:lang w:val="en-US"/>
        </w:rPr>
        <w:t xml:space="preserve"> x = 0; x &lt; 8; ++x)</w:t>
      </w:r>
    </w:p>
    <w:p w14:paraId="17E96A6E" w14:textId="77777777" w:rsidR="002D529F" w:rsidRPr="002D529F" w:rsidRDefault="002D529F" w:rsidP="002D529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D529F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{</w:t>
      </w:r>
    </w:p>
    <w:p w14:paraId="70A4BC26" w14:textId="77777777" w:rsidR="002D529F" w:rsidRPr="002D529F" w:rsidRDefault="002D529F" w:rsidP="002D529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D529F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--board[x][</w:t>
      </w:r>
      <w:r w:rsidRPr="002D529F">
        <w:rPr>
          <w:rFonts w:ascii="Consolas" w:hAnsi="Consolas" w:cs="Consolas"/>
          <w:color w:val="808080"/>
          <w:sz w:val="19"/>
          <w:szCs w:val="19"/>
          <w:lang w:val="en-US"/>
        </w:rPr>
        <w:t>j</w:t>
      </w:r>
      <w:r w:rsidRPr="002D529F">
        <w:rPr>
          <w:rFonts w:ascii="Consolas" w:hAnsi="Consolas" w:cs="Consolas"/>
          <w:color w:val="000000"/>
          <w:sz w:val="19"/>
          <w:szCs w:val="19"/>
          <w:lang w:val="en-US"/>
        </w:rPr>
        <w:t>];</w:t>
      </w:r>
    </w:p>
    <w:p w14:paraId="7AD2F4DD" w14:textId="77777777" w:rsidR="002D529F" w:rsidRPr="002D529F" w:rsidRDefault="002D529F" w:rsidP="002D529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D529F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--board[</w:t>
      </w:r>
      <w:r w:rsidRPr="002D529F">
        <w:rPr>
          <w:rFonts w:ascii="Consolas" w:hAnsi="Consolas" w:cs="Consolas"/>
          <w:color w:val="808080"/>
          <w:sz w:val="19"/>
          <w:szCs w:val="19"/>
          <w:lang w:val="en-US"/>
        </w:rPr>
        <w:t>i</w:t>
      </w:r>
      <w:r w:rsidRPr="002D529F">
        <w:rPr>
          <w:rFonts w:ascii="Consolas" w:hAnsi="Consolas" w:cs="Consolas"/>
          <w:color w:val="000000"/>
          <w:sz w:val="19"/>
          <w:szCs w:val="19"/>
          <w:lang w:val="en-US"/>
        </w:rPr>
        <w:t>][x];</w:t>
      </w:r>
    </w:p>
    <w:p w14:paraId="0A08B441" w14:textId="77777777" w:rsidR="002D529F" w:rsidRPr="002D529F" w:rsidRDefault="002D529F" w:rsidP="002D529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D529F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</w:t>
      </w:r>
      <w:r w:rsidRPr="002D529F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2D529F">
        <w:rPr>
          <w:rFonts w:ascii="Consolas" w:hAnsi="Consolas" w:cs="Consolas"/>
          <w:color w:val="000000"/>
          <w:sz w:val="19"/>
          <w:szCs w:val="19"/>
          <w:lang w:val="en-US"/>
        </w:rPr>
        <w:t xml:space="preserve"> k;</w:t>
      </w:r>
    </w:p>
    <w:p w14:paraId="0AF7DFBB" w14:textId="77777777" w:rsidR="002D529F" w:rsidRPr="002D529F" w:rsidRDefault="002D529F" w:rsidP="002D529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D529F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k = </w:t>
      </w:r>
      <w:r w:rsidRPr="002D529F">
        <w:rPr>
          <w:rFonts w:ascii="Consolas" w:hAnsi="Consolas" w:cs="Consolas"/>
          <w:color w:val="808080"/>
          <w:sz w:val="19"/>
          <w:szCs w:val="19"/>
          <w:lang w:val="en-US"/>
        </w:rPr>
        <w:t>j</w:t>
      </w:r>
      <w:r w:rsidRPr="002D529F">
        <w:rPr>
          <w:rFonts w:ascii="Consolas" w:hAnsi="Consolas" w:cs="Consolas"/>
          <w:color w:val="000000"/>
          <w:sz w:val="19"/>
          <w:szCs w:val="19"/>
          <w:lang w:val="en-US"/>
        </w:rPr>
        <w:t xml:space="preserve"> - </w:t>
      </w:r>
      <w:r w:rsidRPr="002D529F">
        <w:rPr>
          <w:rFonts w:ascii="Consolas" w:hAnsi="Consolas" w:cs="Consolas"/>
          <w:color w:val="808080"/>
          <w:sz w:val="19"/>
          <w:szCs w:val="19"/>
          <w:lang w:val="en-US"/>
        </w:rPr>
        <w:t>i</w:t>
      </w:r>
      <w:r w:rsidRPr="002D529F">
        <w:rPr>
          <w:rFonts w:ascii="Consolas" w:hAnsi="Consolas" w:cs="Consolas"/>
          <w:color w:val="000000"/>
          <w:sz w:val="19"/>
          <w:szCs w:val="19"/>
          <w:lang w:val="en-US"/>
        </w:rPr>
        <w:t xml:space="preserve"> + x;</w:t>
      </w:r>
    </w:p>
    <w:p w14:paraId="624ED2A9" w14:textId="77777777" w:rsidR="002D529F" w:rsidRPr="002D529F" w:rsidRDefault="002D529F" w:rsidP="002D529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D529F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</w:t>
      </w:r>
      <w:r w:rsidRPr="002D529F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2D529F">
        <w:rPr>
          <w:rFonts w:ascii="Consolas" w:hAnsi="Consolas" w:cs="Consolas"/>
          <w:color w:val="000000"/>
          <w:sz w:val="19"/>
          <w:szCs w:val="19"/>
          <w:lang w:val="en-US"/>
        </w:rPr>
        <w:t xml:space="preserve"> (k &gt;= 0 &amp;&amp; k &lt; 8)</w:t>
      </w:r>
    </w:p>
    <w:p w14:paraId="04F49369" w14:textId="77777777" w:rsidR="002D529F" w:rsidRPr="002D529F" w:rsidRDefault="002D529F" w:rsidP="002D529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D529F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--board[x][k];</w:t>
      </w:r>
    </w:p>
    <w:p w14:paraId="35C7D9D8" w14:textId="77777777" w:rsidR="002D529F" w:rsidRPr="002D529F" w:rsidRDefault="002D529F" w:rsidP="002D529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D529F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k = </w:t>
      </w:r>
      <w:r w:rsidRPr="002D529F">
        <w:rPr>
          <w:rFonts w:ascii="Consolas" w:hAnsi="Consolas" w:cs="Consolas"/>
          <w:color w:val="808080"/>
          <w:sz w:val="19"/>
          <w:szCs w:val="19"/>
          <w:lang w:val="en-US"/>
        </w:rPr>
        <w:t>j</w:t>
      </w:r>
      <w:r w:rsidRPr="002D529F">
        <w:rPr>
          <w:rFonts w:ascii="Consolas" w:hAnsi="Consolas" w:cs="Consolas"/>
          <w:color w:val="000000"/>
          <w:sz w:val="19"/>
          <w:szCs w:val="19"/>
          <w:lang w:val="en-US"/>
        </w:rPr>
        <w:t xml:space="preserve"> + </w:t>
      </w:r>
      <w:r w:rsidRPr="002D529F">
        <w:rPr>
          <w:rFonts w:ascii="Consolas" w:hAnsi="Consolas" w:cs="Consolas"/>
          <w:color w:val="808080"/>
          <w:sz w:val="19"/>
          <w:szCs w:val="19"/>
          <w:lang w:val="en-US"/>
        </w:rPr>
        <w:t>i</w:t>
      </w:r>
      <w:r w:rsidRPr="002D529F">
        <w:rPr>
          <w:rFonts w:ascii="Consolas" w:hAnsi="Consolas" w:cs="Consolas"/>
          <w:color w:val="000000"/>
          <w:sz w:val="19"/>
          <w:szCs w:val="19"/>
          <w:lang w:val="en-US"/>
        </w:rPr>
        <w:t xml:space="preserve"> - x;</w:t>
      </w:r>
    </w:p>
    <w:p w14:paraId="4EFCFDDF" w14:textId="77777777" w:rsidR="002D529F" w:rsidRPr="002D529F" w:rsidRDefault="002D529F" w:rsidP="002D529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D529F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</w:t>
      </w:r>
      <w:r w:rsidRPr="002D529F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2D529F">
        <w:rPr>
          <w:rFonts w:ascii="Consolas" w:hAnsi="Consolas" w:cs="Consolas"/>
          <w:color w:val="000000"/>
          <w:sz w:val="19"/>
          <w:szCs w:val="19"/>
          <w:lang w:val="en-US"/>
        </w:rPr>
        <w:t xml:space="preserve"> (k &gt;= 0 &amp;&amp; k &lt; 8)</w:t>
      </w:r>
    </w:p>
    <w:p w14:paraId="5AA43C03" w14:textId="77777777" w:rsidR="002D529F" w:rsidRPr="002D529F" w:rsidRDefault="002D529F" w:rsidP="002D529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D529F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--board[x][k];</w:t>
      </w:r>
    </w:p>
    <w:p w14:paraId="699F1D6C" w14:textId="77777777" w:rsidR="002D529F" w:rsidRPr="002D529F" w:rsidRDefault="002D529F" w:rsidP="002D529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D529F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}</w:t>
      </w:r>
    </w:p>
    <w:p w14:paraId="1838AC60" w14:textId="77777777" w:rsidR="002D529F" w:rsidRPr="002D529F" w:rsidRDefault="002D529F" w:rsidP="002D529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D529F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board[</w:t>
      </w:r>
      <w:r w:rsidRPr="002D529F">
        <w:rPr>
          <w:rFonts w:ascii="Consolas" w:hAnsi="Consolas" w:cs="Consolas"/>
          <w:color w:val="808080"/>
          <w:sz w:val="19"/>
          <w:szCs w:val="19"/>
          <w:lang w:val="en-US"/>
        </w:rPr>
        <w:t>i</w:t>
      </w:r>
      <w:r w:rsidRPr="002D529F">
        <w:rPr>
          <w:rFonts w:ascii="Consolas" w:hAnsi="Consolas" w:cs="Consolas"/>
          <w:color w:val="000000"/>
          <w:sz w:val="19"/>
          <w:szCs w:val="19"/>
          <w:lang w:val="en-US"/>
        </w:rPr>
        <w:t>][</w:t>
      </w:r>
      <w:r w:rsidRPr="002D529F">
        <w:rPr>
          <w:rFonts w:ascii="Consolas" w:hAnsi="Consolas" w:cs="Consolas"/>
          <w:color w:val="808080"/>
          <w:sz w:val="19"/>
          <w:szCs w:val="19"/>
          <w:lang w:val="en-US"/>
        </w:rPr>
        <w:t>j</w:t>
      </w:r>
      <w:r w:rsidRPr="002D529F">
        <w:rPr>
          <w:rFonts w:ascii="Consolas" w:hAnsi="Consolas" w:cs="Consolas"/>
          <w:color w:val="000000"/>
          <w:sz w:val="19"/>
          <w:szCs w:val="19"/>
          <w:lang w:val="en-US"/>
        </w:rPr>
        <w:t>] = 0;</w:t>
      </w:r>
    </w:p>
    <w:p w14:paraId="5139A72E" w14:textId="77777777" w:rsidR="002D529F" w:rsidRPr="002D529F" w:rsidRDefault="002D529F" w:rsidP="002D529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D529F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2BCF746B" w14:textId="77777777" w:rsidR="002D529F" w:rsidRPr="002D529F" w:rsidRDefault="002D529F" w:rsidP="002D529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D529F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2D529F">
        <w:rPr>
          <w:rFonts w:ascii="Consolas" w:hAnsi="Consolas" w:cs="Consolas"/>
          <w:color w:val="000000"/>
          <w:sz w:val="19"/>
          <w:szCs w:val="19"/>
          <w:lang w:val="en-US"/>
        </w:rPr>
        <w:t xml:space="preserve"> setQ(</w:t>
      </w:r>
      <w:r w:rsidRPr="002D529F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2D529F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2D529F">
        <w:rPr>
          <w:rFonts w:ascii="Consolas" w:hAnsi="Consolas" w:cs="Consolas"/>
          <w:color w:val="808080"/>
          <w:sz w:val="19"/>
          <w:szCs w:val="19"/>
          <w:lang w:val="en-US"/>
        </w:rPr>
        <w:t>i</w:t>
      </w:r>
      <w:r w:rsidRPr="002D529F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r w:rsidRPr="002D529F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2D529F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2D529F">
        <w:rPr>
          <w:rFonts w:ascii="Consolas" w:hAnsi="Consolas" w:cs="Consolas"/>
          <w:color w:val="808080"/>
          <w:sz w:val="19"/>
          <w:szCs w:val="19"/>
          <w:lang w:val="en-US"/>
        </w:rPr>
        <w:t>j</w:t>
      </w:r>
      <w:r w:rsidRPr="002D529F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50B1E524" w14:textId="77777777" w:rsidR="002D529F" w:rsidRPr="002D529F" w:rsidRDefault="002D529F" w:rsidP="002D529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D529F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53B07FBA" w14:textId="77777777" w:rsidR="002D529F" w:rsidRPr="002D529F" w:rsidRDefault="002D529F" w:rsidP="002D529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D529F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 w:rsidRPr="002D529F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2D529F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r w:rsidRPr="002D529F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2D529F">
        <w:rPr>
          <w:rFonts w:ascii="Consolas" w:hAnsi="Consolas" w:cs="Consolas"/>
          <w:color w:val="000000"/>
          <w:sz w:val="19"/>
          <w:szCs w:val="19"/>
          <w:lang w:val="en-US"/>
        </w:rPr>
        <w:t xml:space="preserve"> x = 0; x &lt; 8; ++x)</w:t>
      </w:r>
    </w:p>
    <w:p w14:paraId="3520E0C2" w14:textId="77777777" w:rsidR="002D529F" w:rsidRPr="002D529F" w:rsidRDefault="002D529F" w:rsidP="002D529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D529F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{</w:t>
      </w:r>
    </w:p>
    <w:p w14:paraId="495B3251" w14:textId="77777777" w:rsidR="002D529F" w:rsidRPr="002D529F" w:rsidRDefault="002D529F" w:rsidP="002D529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D529F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++board[x][</w:t>
      </w:r>
      <w:r w:rsidRPr="002D529F">
        <w:rPr>
          <w:rFonts w:ascii="Consolas" w:hAnsi="Consolas" w:cs="Consolas"/>
          <w:color w:val="808080"/>
          <w:sz w:val="19"/>
          <w:szCs w:val="19"/>
          <w:lang w:val="en-US"/>
        </w:rPr>
        <w:t>j</w:t>
      </w:r>
      <w:r w:rsidRPr="002D529F">
        <w:rPr>
          <w:rFonts w:ascii="Consolas" w:hAnsi="Consolas" w:cs="Consolas"/>
          <w:color w:val="000000"/>
          <w:sz w:val="19"/>
          <w:szCs w:val="19"/>
          <w:lang w:val="en-US"/>
        </w:rPr>
        <w:t>];</w:t>
      </w:r>
    </w:p>
    <w:p w14:paraId="4AA61DF9" w14:textId="77777777" w:rsidR="002D529F" w:rsidRPr="002D529F" w:rsidRDefault="002D529F" w:rsidP="002D529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D529F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++board[</w:t>
      </w:r>
      <w:r w:rsidRPr="002D529F">
        <w:rPr>
          <w:rFonts w:ascii="Consolas" w:hAnsi="Consolas" w:cs="Consolas"/>
          <w:color w:val="808080"/>
          <w:sz w:val="19"/>
          <w:szCs w:val="19"/>
          <w:lang w:val="en-US"/>
        </w:rPr>
        <w:t>i</w:t>
      </w:r>
      <w:r w:rsidRPr="002D529F">
        <w:rPr>
          <w:rFonts w:ascii="Consolas" w:hAnsi="Consolas" w:cs="Consolas"/>
          <w:color w:val="000000"/>
          <w:sz w:val="19"/>
          <w:szCs w:val="19"/>
          <w:lang w:val="en-US"/>
        </w:rPr>
        <w:t>][x];</w:t>
      </w:r>
    </w:p>
    <w:p w14:paraId="61D8BD69" w14:textId="77777777" w:rsidR="002D529F" w:rsidRPr="002D529F" w:rsidRDefault="002D529F" w:rsidP="002D529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D529F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</w:t>
      </w:r>
      <w:r w:rsidRPr="002D529F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2D529F">
        <w:rPr>
          <w:rFonts w:ascii="Consolas" w:hAnsi="Consolas" w:cs="Consolas"/>
          <w:color w:val="000000"/>
          <w:sz w:val="19"/>
          <w:szCs w:val="19"/>
          <w:lang w:val="en-US"/>
        </w:rPr>
        <w:t xml:space="preserve"> k;</w:t>
      </w:r>
    </w:p>
    <w:p w14:paraId="52E74AD2" w14:textId="77777777" w:rsidR="002D529F" w:rsidRPr="002D529F" w:rsidRDefault="002D529F" w:rsidP="002D529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D529F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k = </w:t>
      </w:r>
      <w:r w:rsidRPr="002D529F">
        <w:rPr>
          <w:rFonts w:ascii="Consolas" w:hAnsi="Consolas" w:cs="Consolas"/>
          <w:color w:val="808080"/>
          <w:sz w:val="19"/>
          <w:szCs w:val="19"/>
          <w:lang w:val="en-US"/>
        </w:rPr>
        <w:t>j</w:t>
      </w:r>
      <w:r w:rsidRPr="002D529F">
        <w:rPr>
          <w:rFonts w:ascii="Consolas" w:hAnsi="Consolas" w:cs="Consolas"/>
          <w:color w:val="000000"/>
          <w:sz w:val="19"/>
          <w:szCs w:val="19"/>
          <w:lang w:val="en-US"/>
        </w:rPr>
        <w:t xml:space="preserve"> - </w:t>
      </w:r>
      <w:r w:rsidRPr="002D529F">
        <w:rPr>
          <w:rFonts w:ascii="Consolas" w:hAnsi="Consolas" w:cs="Consolas"/>
          <w:color w:val="808080"/>
          <w:sz w:val="19"/>
          <w:szCs w:val="19"/>
          <w:lang w:val="en-US"/>
        </w:rPr>
        <w:t>i</w:t>
      </w:r>
      <w:r w:rsidRPr="002D529F">
        <w:rPr>
          <w:rFonts w:ascii="Consolas" w:hAnsi="Consolas" w:cs="Consolas"/>
          <w:color w:val="000000"/>
          <w:sz w:val="19"/>
          <w:szCs w:val="19"/>
          <w:lang w:val="en-US"/>
        </w:rPr>
        <w:t xml:space="preserve"> + x;</w:t>
      </w:r>
    </w:p>
    <w:p w14:paraId="0E2E46CA" w14:textId="77777777" w:rsidR="002D529F" w:rsidRPr="002D529F" w:rsidRDefault="002D529F" w:rsidP="002D529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D529F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</w:t>
      </w:r>
      <w:r w:rsidRPr="002D529F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2D529F">
        <w:rPr>
          <w:rFonts w:ascii="Consolas" w:hAnsi="Consolas" w:cs="Consolas"/>
          <w:color w:val="000000"/>
          <w:sz w:val="19"/>
          <w:szCs w:val="19"/>
          <w:lang w:val="en-US"/>
        </w:rPr>
        <w:t xml:space="preserve"> (k &gt;= 0 &amp;&amp; k &lt; 8)</w:t>
      </w:r>
    </w:p>
    <w:p w14:paraId="205E6776" w14:textId="77777777" w:rsidR="002D529F" w:rsidRPr="002D529F" w:rsidRDefault="002D529F" w:rsidP="002D529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D529F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++board[x][k];</w:t>
      </w:r>
    </w:p>
    <w:p w14:paraId="60B3D68F" w14:textId="77777777" w:rsidR="002D529F" w:rsidRPr="002D529F" w:rsidRDefault="002D529F" w:rsidP="002D529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D529F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k = </w:t>
      </w:r>
      <w:r w:rsidRPr="002D529F">
        <w:rPr>
          <w:rFonts w:ascii="Consolas" w:hAnsi="Consolas" w:cs="Consolas"/>
          <w:color w:val="808080"/>
          <w:sz w:val="19"/>
          <w:szCs w:val="19"/>
          <w:lang w:val="en-US"/>
        </w:rPr>
        <w:t>j</w:t>
      </w:r>
      <w:r w:rsidRPr="002D529F">
        <w:rPr>
          <w:rFonts w:ascii="Consolas" w:hAnsi="Consolas" w:cs="Consolas"/>
          <w:color w:val="000000"/>
          <w:sz w:val="19"/>
          <w:szCs w:val="19"/>
          <w:lang w:val="en-US"/>
        </w:rPr>
        <w:t xml:space="preserve"> + </w:t>
      </w:r>
      <w:r w:rsidRPr="002D529F">
        <w:rPr>
          <w:rFonts w:ascii="Consolas" w:hAnsi="Consolas" w:cs="Consolas"/>
          <w:color w:val="808080"/>
          <w:sz w:val="19"/>
          <w:szCs w:val="19"/>
          <w:lang w:val="en-US"/>
        </w:rPr>
        <w:t>i</w:t>
      </w:r>
      <w:r w:rsidRPr="002D529F">
        <w:rPr>
          <w:rFonts w:ascii="Consolas" w:hAnsi="Consolas" w:cs="Consolas"/>
          <w:color w:val="000000"/>
          <w:sz w:val="19"/>
          <w:szCs w:val="19"/>
          <w:lang w:val="en-US"/>
        </w:rPr>
        <w:t xml:space="preserve"> - x;</w:t>
      </w:r>
    </w:p>
    <w:p w14:paraId="6E3B0ABB" w14:textId="77777777" w:rsidR="002D529F" w:rsidRPr="002D529F" w:rsidRDefault="002D529F" w:rsidP="002D529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D529F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</w:t>
      </w:r>
      <w:r w:rsidRPr="002D529F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2D529F">
        <w:rPr>
          <w:rFonts w:ascii="Consolas" w:hAnsi="Consolas" w:cs="Consolas"/>
          <w:color w:val="000000"/>
          <w:sz w:val="19"/>
          <w:szCs w:val="19"/>
          <w:lang w:val="en-US"/>
        </w:rPr>
        <w:t xml:space="preserve"> (k &gt;= 0 &amp;&amp; k &lt; 8)</w:t>
      </w:r>
    </w:p>
    <w:p w14:paraId="6A179F84" w14:textId="77777777" w:rsidR="002D529F" w:rsidRPr="002D529F" w:rsidRDefault="002D529F" w:rsidP="002D529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D529F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++board[x][k];</w:t>
      </w:r>
    </w:p>
    <w:p w14:paraId="274F8743" w14:textId="77777777" w:rsidR="002D529F" w:rsidRPr="002D529F" w:rsidRDefault="002D529F" w:rsidP="002D529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D529F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}</w:t>
      </w:r>
    </w:p>
    <w:p w14:paraId="3104D5EE" w14:textId="77777777" w:rsidR="002D529F" w:rsidRPr="002D529F" w:rsidRDefault="002D529F" w:rsidP="002D529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D529F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board[</w:t>
      </w:r>
      <w:r w:rsidRPr="002D529F">
        <w:rPr>
          <w:rFonts w:ascii="Consolas" w:hAnsi="Consolas" w:cs="Consolas"/>
          <w:color w:val="808080"/>
          <w:sz w:val="19"/>
          <w:szCs w:val="19"/>
          <w:lang w:val="en-US"/>
        </w:rPr>
        <w:t>i</w:t>
      </w:r>
      <w:r w:rsidRPr="002D529F">
        <w:rPr>
          <w:rFonts w:ascii="Consolas" w:hAnsi="Consolas" w:cs="Consolas"/>
          <w:color w:val="000000"/>
          <w:sz w:val="19"/>
          <w:szCs w:val="19"/>
          <w:lang w:val="en-US"/>
        </w:rPr>
        <w:t>][</w:t>
      </w:r>
      <w:r w:rsidRPr="002D529F">
        <w:rPr>
          <w:rFonts w:ascii="Consolas" w:hAnsi="Consolas" w:cs="Consolas"/>
          <w:color w:val="808080"/>
          <w:sz w:val="19"/>
          <w:szCs w:val="19"/>
          <w:lang w:val="en-US"/>
        </w:rPr>
        <w:t>j</w:t>
      </w:r>
      <w:r w:rsidRPr="002D529F">
        <w:rPr>
          <w:rFonts w:ascii="Consolas" w:hAnsi="Consolas" w:cs="Consolas"/>
          <w:color w:val="000000"/>
          <w:sz w:val="19"/>
          <w:szCs w:val="19"/>
          <w:lang w:val="en-US"/>
        </w:rPr>
        <w:t>] = -1;</w:t>
      </w:r>
    </w:p>
    <w:p w14:paraId="218FD4F8" w14:textId="77777777" w:rsidR="002D529F" w:rsidRPr="002D529F" w:rsidRDefault="002D529F" w:rsidP="002D529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D529F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25E9E8D7" w14:textId="77777777" w:rsidR="002D529F" w:rsidRPr="002D529F" w:rsidRDefault="002D529F" w:rsidP="002D529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D529F">
        <w:rPr>
          <w:rFonts w:ascii="Consolas" w:hAnsi="Consolas" w:cs="Consolas"/>
          <w:color w:val="0000FF"/>
          <w:sz w:val="19"/>
          <w:szCs w:val="19"/>
          <w:lang w:val="en-US"/>
        </w:rPr>
        <w:t>bool</w:t>
      </w:r>
      <w:r w:rsidRPr="002D529F">
        <w:rPr>
          <w:rFonts w:ascii="Consolas" w:hAnsi="Consolas" w:cs="Consolas"/>
          <w:color w:val="000000"/>
          <w:sz w:val="19"/>
          <w:szCs w:val="19"/>
          <w:lang w:val="en-US"/>
        </w:rPr>
        <w:t xml:space="preserve"> tryQ(</w:t>
      </w:r>
      <w:r w:rsidRPr="002D529F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2D529F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2D529F">
        <w:rPr>
          <w:rFonts w:ascii="Consolas" w:hAnsi="Consolas" w:cs="Consolas"/>
          <w:color w:val="808080"/>
          <w:sz w:val="19"/>
          <w:szCs w:val="19"/>
          <w:lang w:val="en-US"/>
        </w:rPr>
        <w:t>i</w:t>
      </w:r>
      <w:r w:rsidRPr="002D529F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1996432B" w14:textId="77777777" w:rsidR="002D529F" w:rsidRPr="002D529F" w:rsidRDefault="002D529F" w:rsidP="002D529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D529F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349B91E7" w14:textId="77777777" w:rsidR="002D529F" w:rsidRPr="002D529F" w:rsidRDefault="002D529F" w:rsidP="002D529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D529F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 w:rsidRPr="002D529F">
        <w:rPr>
          <w:rFonts w:ascii="Consolas" w:hAnsi="Consolas" w:cs="Consolas"/>
          <w:color w:val="0000FF"/>
          <w:sz w:val="19"/>
          <w:szCs w:val="19"/>
          <w:lang w:val="en-US"/>
        </w:rPr>
        <w:t>bool</w:t>
      </w:r>
      <w:r w:rsidRPr="002D529F">
        <w:rPr>
          <w:rFonts w:ascii="Consolas" w:hAnsi="Consolas" w:cs="Consolas"/>
          <w:color w:val="000000"/>
          <w:sz w:val="19"/>
          <w:szCs w:val="19"/>
          <w:lang w:val="en-US"/>
        </w:rPr>
        <w:t xml:space="preserve"> result = </w:t>
      </w:r>
      <w:r w:rsidRPr="002D529F">
        <w:rPr>
          <w:rFonts w:ascii="Consolas" w:hAnsi="Consolas" w:cs="Consolas"/>
          <w:color w:val="0000FF"/>
          <w:sz w:val="19"/>
          <w:szCs w:val="19"/>
          <w:lang w:val="en-US"/>
        </w:rPr>
        <w:t>false</w:t>
      </w:r>
      <w:r w:rsidRPr="002D529F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4F39171F" w14:textId="77777777" w:rsidR="002D529F" w:rsidRPr="002D529F" w:rsidRDefault="002D529F" w:rsidP="002D529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D529F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 w:rsidRPr="002D529F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2D529F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r w:rsidRPr="002D529F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2D529F">
        <w:rPr>
          <w:rFonts w:ascii="Consolas" w:hAnsi="Consolas" w:cs="Consolas"/>
          <w:color w:val="000000"/>
          <w:sz w:val="19"/>
          <w:szCs w:val="19"/>
          <w:lang w:val="en-US"/>
        </w:rPr>
        <w:t xml:space="preserve"> j = 0; j &lt; 8; ++j)</w:t>
      </w:r>
    </w:p>
    <w:p w14:paraId="5C38CFAF" w14:textId="77777777" w:rsidR="002D529F" w:rsidRPr="002D529F" w:rsidRDefault="002D529F" w:rsidP="002D529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D529F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{</w:t>
      </w:r>
    </w:p>
    <w:p w14:paraId="0A845B19" w14:textId="77777777" w:rsidR="002D529F" w:rsidRPr="002D529F" w:rsidRDefault="002D529F" w:rsidP="002D529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D529F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</w:t>
      </w:r>
      <w:r w:rsidRPr="002D529F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2D529F">
        <w:rPr>
          <w:rFonts w:ascii="Consolas" w:hAnsi="Consolas" w:cs="Consolas"/>
          <w:color w:val="000000"/>
          <w:sz w:val="19"/>
          <w:szCs w:val="19"/>
          <w:lang w:val="en-US"/>
        </w:rPr>
        <w:t xml:space="preserve"> (board[</w:t>
      </w:r>
      <w:r w:rsidRPr="002D529F">
        <w:rPr>
          <w:rFonts w:ascii="Consolas" w:hAnsi="Consolas" w:cs="Consolas"/>
          <w:color w:val="808080"/>
          <w:sz w:val="19"/>
          <w:szCs w:val="19"/>
          <w:lang w:val="en-US"/>
        </w:rPr>
        <w:t>i</w:t>
      </w:r>
      <w:r w:rsidRPr="002D529F">
        <w:rPr>
          <w:rFonts w:ascii="Consolas" w:hAnsi="Consolas" w:cs="Consolas"/>
          <w:color w:val="000000"/>
          <w:sz w:val="19"/>
          <w:szCs w:val="19"/>
          <w:lang w:val="en-US"/>
        </w:rPr>
        <w:t>][j] == 0)</w:t>
      </w:r>
    </w:p>
    <w:p w14:paraId="12A77E7D" w14:textId="77777777" w:rsidR="002D529F" w:rsidRPr="002D529F" w:rsidRDefault="002D529F" w:rsidP="002D529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D529F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{</w:t>
      </w:r>
    </w:p>
    <w:p w14:paraId="3EAC41EC" w14:textId="77777777" w:rsidR="002D529F" w:rsidRPr="002D529F" w:rsidRDefault="002D529F" w:rsidP="002D529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D529F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setQ(</w:t>
      </w:r>
      <w:r w:rsidRPr="002D529F">
        <w:rPr>
          <w:rFonts w:ascii="Consolas" w:hAnsi="Consolas" w:cs="Consolas"/>
          <w:color w:val="808080"/>
          <w:sz w:val="19"/>
          <w:szCs w:val="19"/>
          <w:lang w:val="en-US"/>
        </w:rPr>
        <w:t>i</w:t>
      </w:r>
      <w:r w:rsidRPr="002D529F">
        <w:rPr>
          <w:rFonts w:ascii="Consolas" w:hAnsi="Consolas" w:cs="Consolas"/>
          <w:color w:val="000000"/>
          <w:sz w:val="19"/>
          <w:szCs w:val="19"/>
          <w:lang w:val="en-US"/>
        </w:rPr>
        <w:t>, j);</w:t>
      </w:r>
    </w:p>
    <w:p w14:paraId="7169E3A2" w14:textId="77777777" w:rsidR="002D529F" w:rsidRPr="002D529F" w:rsidRDefault="002D529F" w:rsidP="002D529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D529F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</w:t>
      </w:r>
      <w:r w:rsidRPr="002D529F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2D529F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r w:rsidRPr="002D529F">
        <w:rPr>
          <w:rFonts w:ascii="Consolas" w:hAnsi="Consolas" w:cs="Consolas"/>
          <w:color w:val="808080"/>
          <w:sz w:val="19"/>
          <w:szCs w:val="19"/>
          <w:lang w:val="en-US"/>
        </w:rPr>
        <w:t>i</w:t>
      </w:r>
      <w:r w:rsidRPr="002D529F">
        <w:rPr>
          <w:rFonts w:ascii="Consolas" w:hAnsi="Consolas" w:cs="Consolas"/>
          <w:color w:val="000000"/>
          <w:sz w:val="19"/>
          <w:szCs w:val="19"/>
          <w:lang w:val="en-US"/>
        </w:rPr>
        <w:t xml:space="preserve"> == 7)</w:t>
      </w:r>
    </w:p>
    <w:p w14:paraId="064EA315" w14:textId="77777777" w:rsidR="002D529F" w:rsidRPr="002D529F" w:rsidRDefault="002D529F" w:rsidP="002D529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D529F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result = </w:t>
      </w:r>
      <w:r w:rsidRPr="002D529F">
        <w:rPr>
          <w:rFonts w:ascii="Consolas" w:hAnsi="Consolas" w:cs="Consolas"/>
          <w:color w:val="0000FF"/>
          <w:sz w:val="19"/>
          <w:szCs w:val="19"/>
          <w:lang w:val="en-US"/>
        </w:rPr>
        <w:t>true</w:t>
      </w:r>
      <w:r w:rsidRPr="002D529F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11D31F65" w14:textId="77777777" w:rsidR="002D529F" w:rsidRPr="002D529F" w:rsidRDefault="002D529F" w:rsidP="002D529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D529F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</w:t>
      </w:r>
      <w:r w:rsidRPr="002D529F">
        <w:rPr>
          <w:rFonts w:ascii="Consolas" w:hAnsi="Consolas" w:cs="Consolas"/>
          <w:color w:val="0000FF"/>
          <w:sz w:val="19"/>
          <w:szCs w:val="19"/>
          <w:lang w:val="en-US"/>
        </w:rPr>
        <w:t>else</w:t>
      </w:r>
    </w:p>
    <w:p w14:paraId="6B681318" w14:textId="77777777" w:rsidR="002D529F" w:rsidRPr="002D529F" w:rsidRDefault="002D529F" w:rsidP="002D529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D529F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{</w:t>
      </w:r>
    </w:p>
    <w:p w14:paraId="12B182C5" w14:textId="77777777" w:rsidR="002D529F" w:rsidRPr="002D529F" w:rsidRDefault="002D529F" w:rsidP="002D529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D529F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</w:t>
      </w:r>
      <w:r w:rsidRPr="002D529F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2D529F">
        <w:rPr>
          <w:rFonts w:ascii="Consolas" w:hAnsi="Consolas" w:cs="Consolas"/>
          <w:color w:val="000000"/>
          <w:sz w:val="19"/>
          <w:szCs w:val="19"/>
          <w:lang w:val="en-US"/>
        </w:rPr>
        <w:t xml:space="preserve"> (!(result = tryQ(</w:t>
      </w:r>
      <w:r w:rsidRPr="002D529F">
        <w:rPr>
          <w:rFonts w:ascii="Consolas" w:hAnsi="Consolas" w:cs="Consolas"/>
          <w:color w:val="808080"/>
          <w:sz w:val="19"/>
          <w:szCs w:val="19"/>
          <w:lang w:val="en-US"/>
        </w:rPr>
        <w:t>i</w:t>
      </w:r>
      <w:r w:rsidRPr="002D529F">
        <w:rPr>
          <w:rFonts w:ascii="Consolas" w:hAnsi="Consolas" w:cs="Consolas"/>
          <w:color w:val="000000"/>
          <w:sz w:val="19"/>
          <w:szCs w:val="19"/>
          <w:lang w:val="en-US"/>
        </w:rPr>
        <w:t xml:space="preserve"> + 1)))</w:t>
      </w:r>
    </w:p>
    <w:p w14:paraId="3EF28D91" w14:textId="77777777" w:rsidR="002D529F" w:rsidRPr="002D529F" w:rsidRDefault="002D529F" w:rsidP="002D529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D529F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    resetQ(</w:t>
      </w:r>
      <w:r w:rsidRPr="002D529F">
        <w:rPr>
          <w:rFonts w:ascii="Consolas" w:hAnsi="Consolas" w:cs="Consolas"/>
          <w:color w:val="808080"/>
          <w:sz w:val="19"/>
          <w:szCs w:val="19"/>
          <w:lang w:val="en-US"/>
        </w:rPr>
        <w:t>i</w:t>
      </w:r>
      <w:r w:rsidRPr="002D529F">
        <w:rPr>
          <w:rFonts w:ascii="Consolas" w:hAnsi="Consolas" w:cs="Consolas"/>
          <w:color w:val="000000"/>
          <w:sz w:val="19"/>
          <w:szCs w:val="19"/>
          <w:lang w:val="en-US"/>
        </w:rPr>
        <w:t>, j);</w:t>
      </w:r>
    </w:p>
    <w:p w14:paraId="7A2DD0E2" w14:textId="77777777" w:rsidR="002D529F" w:rsidRPr="002D529F" w:rsidRDefault="002D529F" w:rsidP="002D529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D529F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}</w:t>
      </w:r>
    </w:p>
    <w:p w14:paraId="4AB36CCE" w14:textId="77777777" w:rsidR="002D529F" w:rsidRPr="002D529F" w:rsidRDefault="002D529F" w:rsidP="002D529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D529F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}</w:t>
      </w:r>
    </w:p>
    <w:p w14:paraId="6061FAAB" w14:textId="77777777" w:rsidR="002D529F" w:rsidRPr="002D529F" w:rsidRDefault="002D529F" w:rsidP="002D529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D529F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</w:t>
      </w:r>
      <w:r w:rsidRPr="002D529F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2D529F">
        <w:rPr>
          <w:rFonts w:ascii="Consolas" w:hAnsi="Consolas" w:cs="Consolas"/>
          <w:color w:val="000000"/>
          <w:sz w:val="19"/>
          <w:szCs w:val="19"/>
          <w:lang w:val="en-US"/>
        </w:rPr>
        <w:t xml:space="preserve"> (result)</w:t>
      </w:r>
    </w:p>
    <w:p w14:paraId="29DA582D" w14:textId="77777777" w:rsidR="002D529F" w:rsidRPr="002D529F" w:rsidRDefault="002D529F" w:rsidP="002D529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D529F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</w:t>
      </w:r>
      <w:r w:rsidRPr="002D529F">
        <w:rPr>
          <w:rFonts w:ascii="Consolas" w:hAnsi="Consolas" w:cs="Consolas"/>
          <w:color w:val="0000FF"/>
          <w:sz w:val="19"/>
          <w:szCs w:val="19"/>
          <w:lang w:val="en-US"/>
        </w:rPr>
        <w:t>break</w:t>
      </w:r>
      <w:r w:rsidRPr="002D529F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387578F6" w14:textId="77777777" w:rsidR="002D529F" w:rsidRPr="002D529F" w:rsidRDefault="002D529F" w:rsidP="002D529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D529F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}</w:t>
      </w:r>
    </w:p>
    <w:p w14:paraId="0DAE3B34" w14:textId="77777777" w:rsidR="002D529F" w:rsidRPr="002D529F" w:rsidRDefault="002D529F" w:rsidP="002D529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D529F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 w:rsidRPr="002D529F">
        <w:rPr>
          <w:rFonts w:ascii="Consolas" w:hAnsi="Consolas" w:cs="Consolas"/>
          <w:color w:val="0000FF"/>
          <w:sz w:val="19"/>
          <w:szCs w:val="19"/>
          <w:lang w:val="en-US"/>
        </w:rPr>
        <w:t>return</w:t>
      </w:r>
      <w:r w:rsidRPr="002D529F">
        <w:rPr>
          <w:rFonts w:ascii="Consolas" w:hAnsi="Consolas" w:cs="Consolas"/>
          <w:color w:val="000000"/>
          <w:sz w:val="19"/>
          <w:szCs w:val="19"/>
          <w:lang w:val="en-US"/>
        </w:rPr>
        <w:t xml:space="preserve"> result;</w:t>
      </w:r>
    </w:p>
    <w:p w14:paraId="7021F874" w14:textId="77777777" w:rsidR="002D529F" w:rsidRPr="002D529F" w:rsidRDefault="002D529F" w:rsidP="002D529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D529F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62456DAE" w14:textId="77777777" w:rsidR="002D529F" w:rsidRPr="002D529F" w:rsidRDefault="002D529F" w:rsidP="002D529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D529F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2D529F">
        <w:rPr>
          <w:rFonts w:ascii="Consolas" w:hAnsi="Consolas" w:cs="Consolas"/>
          <w:color w:val="000000"/>
          <w:sz w:val="19"/>
          <w:szCs w:val="19"/>
          <w:lang w:val="en-US"/>
        </w:rPr>
        <w:t xml:space="preserve"> main()</w:t>
      </w:r>
    </w:p>
    <w:p w14:paraId="1C8D89A6" w14:textId="77777777" w:rsidR="002D529F" w:rsidRPr="002D529F" w:rsidRDefault="002D529F" w:rsidP="002D529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D529F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7CE66C2F" w14:textId="77777777" w:rsidR="002D529F" w:rsidRPr="002D529F" w:rsidRDefault="002D529F" w:rsidP="002D529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D529F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 w:rsidRPr="002D529F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2D529F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r w:rsidRPr="002D529F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2D529F">
        <w:rPr>
          <w:rFonts w:ascii="Consolas" w:hAnsi="Consolas" w:cs="Consolas"/>
          <w:color w:val="000000"/>
          <w:sz w:val="19"/>
          <w:szCs w:val="19"/>
          <w:lang w:val="en-US"/>
        </w:rPr>
        <w:t xml:space="preserve"> i = 0; i &lt; 8; ++i)</w:t>
      </w:r>
    </w:p>
    <w:p w14:paraId="2ED140D6" w14:textId="77777777" w:rsidR="002D529F" w:rsidRPr="002D529F" w:rsidRDefault="002D529F" w:rsidP="002D529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D529F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</w:t>
      </w:r>
      <w:r w:rsidRPr="002D529F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2D529F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r w:rsidRPr="002D529F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2D529F">
        <w:rPr>
          <w:rFonts w:ascii="Consolas" w:hAnsi="Consolas" w:cs="Consolas"/>
          <w:color w:val="000000"/>
          <w:sz w:val="19"/>
          <w:szCs w:val="19"/>
          <w:lang w:val="en-US"/>
        </w:rPr>
        <w:t xml:space="preserve"> j = 0; j &lt; 8; ++j)</w:t>
      </w:r>
    </w:p>
    <w:p w14:paraId="2CB10BAA" w14:textId="77777777" w:rsidR="002D529F" w:rsidRPr="002D529F" w:rsidRDefault="002D529F" w:rsidP="002D529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D529F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board[i][j] = 0;</w:t>
      </w:r>
    </w:p>
    <w:p w14:paraId="1F193BE5" w14:textId="77777777" w:rsidR="002D529F" w:rsidRPr="00EF47CE" w:rsidRDefault="002D529F" w:rsidP="002D529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D529F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 w:rsidRPr="00EF47CE">
        <w:rPr>
          <w:rFonts w:ascii="Consolas" w:hAnsi="Consolas" w:cs="Consolas"/>
          <w:color w:val="000000"/>
          <w:sz w:val="19"/>
          <w:szCs w:val="19"/>
          <w:lang w:val="en-US"/>
        </w:rPr>
        <w:t>tryQ(0);</w:t>
      </w:r>
    </w:p>
    <w:p w14:paraId="261B9071" w14:textId="77777777" w:rsidR="002D529F" w:rsidRPr="002D529F" w:rsidRDefault="002D529F" w:rsidP="002D529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D529F">
        <w:rPr>
          <w:rFonts w:ascii="Consolas" w:hAnsi="Consolas" w:cs="Consolas"/>
          <w:color w:val="000000"/>
          <w:sz w:val="19"/>
          <w:szCs w:val="19"/>
          <w:lang w:val="en-US"/>
        </w:rPr>
        <w:lastRenderedPageBreak/>
        <w:t xml:space="preserve">    </w:t>
      </w:r>
      <w:r w:rsidRPr="002D529F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2D529F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r w:rsidRPr="002D529F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2D529F">
        <w:rPr>
          <w:rFonts w:ascii="Consolas" w:hAnsi="Consolas" w:cs="Consolas"/>
          <w:color w:val="000000"/>
          <w:sz w:val="19"/>
          <w:szCs w:val="19"/>
          <w:lang w:val="en-US"/>
        </w:rPr>
        <w:t xml:space="preserve"> i = 0; i &lt; 8; ++i)</w:t>
      </w:r>
    </w:p>
    <w:p w14:paraId="0A810723" w14:textId="77777777" w:rsidR="002D529F" w:rsidRPr="002D529F" w:rsidRDefault="002D529F" w:rsidP="002D529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D529F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{</w:t>
      </w:r>
    </w:p>
    <w:p w14:paraId="12FB7327" w14:textId="77777777" w:rsidR="002D529F" w:rsidRPr="002D529F" w:rsidRDefault="002D529F" w:rsidP="002D529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D529F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</w:t>
      </w:r>
      <w:r w:rsidRPr="002D529F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2D529F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r w:rsidRPr="002D529F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2D529F">
        <w:rPr>
          <w:rFonts w:ascii="Consolas" w:hAnsi="Consolas" w:cs="Consolas"/>
          <w:color w:val="000000"/>
          <w:sz w:val="19"/>
          <w:szCs w:val="19"/>
          <w:lang w:val="en-US"/>
        </w:rPr>
        <w:t xml:space="preserve"> j = 0; j &lt; 8; ++j)</w:t>
      </w:r>
    </w:p>
    <w:p w14:paraId="537D63CD" w14:textId="77777777" w:rsidR="002D529F" w:rsidRPr="002D529F" w:rsidRDefault="002D529F" w:rsidP="002D529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D529F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{</w:t>
      </w:r>
    </w:p>
    <w:p w14:paraId="0C6A9800" w14:textId="77777777" w:rsidR="002D529F" w:rsidRPr="002D529F" w:rsidRDefault="002D529F" w:rsidP="002D529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D529F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</w:t>
      </w:r>
      <w:r w:rsidRPr="002D529F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2D529F">
        <w:rPr>
          <w:rFonts w:ascii="Consolas" w:hAnsi="Consolas" w:cs="Consolas"/>
          <w:color w:val="000000"/>
          <w:sz w:val="19"/>
          <w:szCs w:val="19"/>
          <w:lang w:val="en-US"/>
        </w:rPr>
        <w:t xml:space="preserve"> (board[i][j] == -1)</w:t>
      </w:r>
    </w:p>
    <w:p w14:paraId="7055FA62" w14:textId="77777777" w:rsidR="002D529F" w:rsidRPr="002D529F" w:rsidRDefault="002D529F" w:rsidP="002D529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D529F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cout </w:t>
      </w:r>
      <w:r w:rsidRPr="002D529F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2D529F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2D529F">
        <w:rPr>
          <w:rFonts w:ascii="Consolas" w:hAnsi="Consolas" w:cs="Consolas"/>
          <w:color w:val="A31515"/>
          <w:sz w:val="19"/>
          <w:szCs w:val="19"/>
          <w:lang w:val="en-US"/>
        </w:rPr>
        <w:t>"[]"</w:t>
      </w:r>
      <w:r w:rsidRPr="002D529F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2D737F42" w14:textId="77777777" w:rsidR="002D529F" w:rsidRPr="00EF47CE" w:rsidRDefault="002D529F" w:rsidP="002D529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D529F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</w:t>
      </w:r>
      <w:r w:rsidRPr="00EF47CE">
        <w:rPr>
          <w:rFonts w:ascii="Consolas" w:hAnsi="Consolas" w:cs="Consolas"/>
          <w:color w:val="0000FF"/>
          <w:sz w:val="19"/>
          <w:szCs w:val="19"/>
          <w:lang w:val="en-US"/>
        </w:rPr>
        <w:t>else</w:t>
      </w:r>
    </w:p>
    <w:p w14:paraId="42E5D1FB" w14:textId="77777777" w:rsidR="002D529F" w:rsidRPr="00EF47CE" w:rsidRDefault="002D529F" w:rsidP="002D529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EF47CE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cout </w:t>
      </w:r>
      <w:r w:rsidRPr="00EF47CE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EF47CE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EF47CE">
        <w:rPr>
          <w:rFonts w:ascii="Consolas" w:hAnsi="Consolas" w:cs="Consolas"/>
          <w:color w:val="A31515"/>
          <w:sz w:val="19"/>
          <w:szCs w:val="19"/>
          <w:lang w:val="en-US"/>
        </w:rPr>
        <w:t>". "</w:t>
      </w:r>
      <w:r w:rsidRPr="00EF47CE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05B55D35" w14:textId="77777777" w:rsidR="002D529F" w:rsidRPr="00EF47CE" w:rsidRDefault="002D529F" w:rsidP="002D529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EF47CE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}</w:t>
      </w:r>
    </w:p>
    <w:p w14:paraId="19C5779F" w14:textId="77777777" w:rsidR="002D529F" w:rsidRPr="00EF47CE" w:rsidRDefault="002D529F" w:rsidP="002D529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EF47CE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cout </w:t>
      </w:r>
      <w:r w:rsidRPr="00EF47CE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EF47CE">
        <w:rPr>
          <w:rFonts w:ascii="Consolas" w:hAnsi="Consolas" w:cs="Consolas"/>
          <w:color w:val="000000"/>
          <w:sz w:val="19"/>
          <w:szCs w:val="19"/>
          <w:lang w:val="en-US"/>
        </w:rPr>
        <w:t xml:space="preserve"> endl;</w:t>
      </w:r>
    </w:p>
    <w:p w14:paraId="478ADF89" w14:textId="77777777" w:rsidR="002D529F" w:rsidRPr="00EF47CE" w:rsidRDefault="002D529F" w:rsidP="002D529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EF47CE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}</w:t>
      </w:r>
    </w:p>
    <w:p w14:paraId="2FCD5DCB" w14:textId="35AE5D44" w:rsidR="00837F0D" w:rsidRPr="00C9245B" w:rsidRDefault="002D529F" w:rsidP="002D529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  <w:r w:rsidRPr="00EF47CE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7493FA80" w14:textId="77777777" w:rsidR="00837F0D" w:rsidRDefault="00837F0D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56A15A07" w14:textId="77777777" w:rsidR="00CB440C" w:rsidRDefault="00CB440C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07079AEF" w14:textId="77777777" w:rsidR="00CB440C" w:rsidRDefault="00CB440C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49CF74E0" w14:textId="77777777" w:rsidR="00CB440C" w:rsidRDefault="00CB440C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36C39C1A" w14:textId="77777777" w:rsidR="00CB440C" w:rsidRDefault="00CB440C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09486C69" w14:textId="77777777" w:rsidR="00CB440C" w:rsidRDefault="00CB440C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3A73BF41" w14:textId="77777777" w:rsidR="00CB440C" w:rsidRDefault="00CB440C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057CE28E" w14:textId="77777777" w:rsidR="00CB440C" w:rsidRDefault="00CB440C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230C0F12" w14:textId="77777777" w:rsidR="00CB440C" w:rsidRDefault="00CB440C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20AAE2D5" w14:textId="77777777" w:rsidR="00CB440C" w:rsidRDefault="00CB440C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56CCCF2F" w14:textId="77777777" w:rsidR="00CB440C" w:rsidRDefault="00CB440C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0A3514B2" w14:textId="77777777" w:rsidR="00CB440C" w:rsidRDefault="00CB440C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3167A33E" w14:textId="77777777" w:rsidR="00CB440C" w:rsidRDefault="00CB440C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6FEE4C4D" w14:textId="77777777" w:rsidR="00CB440C" w:rsidRDefault="00CB440C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23F20A74" w14:textId="77777777" w:rsidR="00CB440C" w:rsidRDefault="00CB440C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1787CDF3" w14:textId="77777777" w:rsidR="00CB440C" w:rsidRDefault="00CB440C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4FF49388" w14:textId="77777777" w:rsidR="00CB440C" w:rsidRDefault="00CB440C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74CCA158" w14:textId="77777777" w:rsidR="00CB440C" w:rsidRDefault="00CB440C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69569E1C" w14:textId="77777777" w:rsidR="00CB440C" w:rsidRDefault="00CB440C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3AFC7CCD" w14:textId="77777777" w:rsidR="00CB440C" w:rsidRDefault="00CB440C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034C9C25" w14:textId="77777777" w:rsidR="00CB440C" w:rsidRDefault="00CB440C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2D0ED87C" w14:textId="77777777" w:rsidR="00CB440C" w:rsidRDefault="00CB440C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2D93EADC" w14:textId="77777777" w:rsidR="00CB440C" w:rsidRDefault="00CB440C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1EA5D44A" w14:textId="77777777" w:rsidR="00CB440C" w:rsidRDefault="00CB440C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5ACDD09B" w14:textId="77777777" w:rsidR="00CB440C" w:rsidRDefault="00CB440C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24C8AD37" w14:textId="77777777" w:rsidR="00CB440C" w:rsidRDefault="00CB440C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41A9E7D4" w14:textId="77777777" w:rsidR="00CB440C" w:rsidRDefault="00CB440C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2E2F897B" w14:textId="77777777" w:rsidR="00CB440C" w:rsidRDefault="00CB440C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70BA08E0" w14:textId="77777777" w:rsidR="00CB440C" w:rsidRDefault="00CB440C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2BF3675F" w14:textId="77777777" w:rsidR="00CB440C" w:rsidRDefault="00CB440C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33D173DD" w14:textId="77777777" w:rsidR="00CB440C" w:rsidRDefault="00CB440C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0556C2A6" w14:textId="77777777" w:rsidR="00CB440C" w:rsidRDefault="00CB440C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6C761A37" w14:textId="77777777" w:rsidR="00CB440C" w:rsidRDefault="00CB440C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09D8ADDD" w14:textId="77777777" w:rsidR="00CB440C" w:rsidRDefault="00CB440C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5892B0C1" w14:textId="77777777" w:rsidR="00CB440C" w:rsidRDefault="00CB440C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0E93C22B" w14:textId="77777777" w:rsidR="00CB440C" w:rsidRDefault="00CB440C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558CAE3B" w14:textId="77777777" w:rsidR="00CB440C" w:rsidRDefault="00CB440C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1104F9A2" w14:textId="77777777" w:rsidR="00CB440C" w:rsidRDefault="00CB440C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06E97A6C" w14:textId="77777777" w:rsidR="00CB440C" w:rsidRDefault="00CB440C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460A280C" w14:textId="77777777" w:rsidR="00CB440C" w:rsidRDefault="00CB440C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0EAF31A6" w14:textId="77777777" w:rsidR="00CB440C" w:rsidRDefault="00CB440C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7210663F" w14:textId="77777777" w:rsidR="00CB440C" w:rsidRDefault="00CB440C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7A2F80E2" w14:textId="77777777" w:rsidR="00CB440C" w:rsidRDefault="00CB440C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0B706401" w14:textId="77777777" w:rsidR="00CB440C" w:rsidRDefault="00CB440C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71B91E40" w14:textId="77777777" w:rsidR="00CB440C" w:rsidRDefault="00CB440C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65CA7DAD" w14:textId="77777777" w:rsidR="00CB440C" w:rsidRDefault="00CB440C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24443C94" w14:textId="77777777" w:rsidR="00CB440C" w:rsidRDefault="00CB440C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68D4AE5D" w14:textId="77777777" w:rsidR="00CB440C" w:rsidRDefault="00CB440C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42321341" w14:textId="77777777" w:rsidR="00CB440C" w:rsidRDefault="00CB440C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16198CEB" w14:textId="77777777" w:rsidR="00CB440C" w:rsidRDefault="00CB440C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6D3FC0DA" w14:textId="77777777" w:rsidR="00CB440C" w:rsidRDefault="00CB440C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41D64EDA" w14:textId="77777777" w:rsidR="00CB440C" w:rsidRDefault="00CB440C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64507B1E" w14:textId="77777777" w:rsidR="00CB440C" w:rsidRDefault="00CB440C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7E901FC9" w14:textId="77777777" w:rsidR="00CB440C" w:rsidRPr="00C9245B" w:rsidRDefault="00CB440C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4F3CD86A" w14:textId="161FA3C5" w:rsidR="00897565" w:rsidRPr="00897565" w:rsidRDefault="004C7AC6" w:rsidP="004C7AC6">
      <w:pPr>
        <w:rPr>
          <w:rFonts w:ascii="Times New Roman" w:hAnsi="Times New Roman" w:cs="Times New Roman"/>
          <w:color w:val="000000"/>
          <w:sz w:val="28"/>
          <w:szCs w:val="19"/>
          <w:lang w:val="en-US"/>
        </w:rPr>
      </w:pPr>
      <w:r w:rsidRPr="00C9245B">
        <w:rPr>
          <w:rFonts w:ascii="Times New Roman" w:hAnsi="Times New Roman" w:cs="Times New Roman"/>
          <w:color w:val="000000"/>
          <w:sz w:val="19"/>
          <w:szCs w:val="19"/>
          <w:lang w:val="en-US"/>
        </w:rPr>
        <w:lastRenderedPageBreak/>
        <w:t xml:space="preserve"> </w:t>
      </w:r>
      <w:r w:rsidR="002D529F">
        <w:rPr>
          <w:rFonts w:ascii="Times New Roman" w:hAnsi="Times New Roman" w:cs="Times New Roman"/>
          <w:color w:val="000000"/>
          <w:sz w:val="28"/>
          <w:szCs w:val="19"/>
        </w:rPr>
        <w:t>Блок</w:t>
      </w:r>
      <w:r w:rsidR="005B0FB0" w:rsidRPr="005B0FB0">
        <w:rPr>
          <w:rFonts w:ascii="Times New Roman" w:hAnsi="Times New Roman" w:cs="Times New Roman"/>
          <w:color w:val="000000"/>
          <w:sz w:val="28"/>
          <w:szCs w:val="19"/>
          <w:lang w:val="en-US"/>
        </w:rPr>
        <w:t>-</w:t>
      </w:r>
      <w:r w:rsidR="005B0FB0">
        <w:rPr>
          <w:rFonts w:ascii="Times New Roman" w:hAnsi="Times New Roman" w:cs="Times New Roman"/>
          <w:color w:val="000000"/>
          <w:sz w:val="28"/>
          <w:szCs w:val="19"/>
        </w:rPr>
        <w:t>схема</w:t>
      </w:r>
      <w:r w:rsidR="005B0FB0" w:rsidRPr="00AC0445">
        <w:rPr>
          <w:rFonts w:ascii="Times New Roman" w:hAnsi="Times New Roman" w:cs="Times New Roman"/>
          <w:color w:val="000000"/>
          <w:sz w:val="28"/>
          <w:szCs w:val="19"/>
          <w:lang w:val="en-US"/>
        </w:rPr>
        <w:t>:</w:t>
      </w:r>
    </w:p>
    <w:p w14:paraId="6D29BDF1" w14:textId="49B46D51" w:rsidR="00897565" w:rsidRDefault="00897565" w:rsidP="004C7AC6">
      <w:pPr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</w:p>
    <w:p w14:paraId="37D9F021" w14:textId="74E0769A" w:rsidR="00897565" w:rsidRPr="00CB440C" w:rsidRDefault="00EF47CE" w:rsidP="004C7AC6">
      <w:pPr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  <w:r>
        <w:rPr>
          <w:rFonts w:ascii="Times New Roman" w:hAnsi="Times New Roman" w:cs="Times New Roman"/>
          <w:color w:val="000000"/>
          <w:sz w:val="19"/>
          <w:szCs w:val="19"/>
          <w:lang w:val="en-US"/>
        </w:rPr>
        <w:pict w14:anchorId="34A68E6A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67.25pt;height:660.75pt">
            <v:imagedata r:id="rId7" o:title="Без имени-1"/>
          </v:shape>
        </w:pict>
      </w:r>
    </w:p>
    <w:p w14:paraId="3A49D416" w14:textId="0AC84CFF" w:rsidR="00815331" w:rsidRPr="00C9245B" w:rsidRDefault="00815331" w:rsidP="004C7AC6">
      <w:pPr>
        <w:rPr>
          <w:rFonts w:ascii="Times New Roman" w:hAnsi="Times New Roman" w:cs="Times New Roman"/>
          <w:color w:val="000000"/>
          <w:sz w:val="28"/>
          <w:szCs w:val="28"/>
          <w:lang w:val="en-US"/>
        </w:rPr>
      </w:pPr>
      <w:r w:rsidRPr="00C9245B">
        <w:rPr>
          <w:rFonts w:ascii="Times New Roman" w:hAnsi="Times New Roman" w:cs="Times New Roman"/>
          <w:color w:val="000000"/>
          <w:sz w:val="28"/>
          <w:szCs w:val="28"/>
        </w:rPr>
        <w:lastRenderedPageBreak/>
        <w:t>Работа</w:t>
      </w:r>
      <w:r w:rsidRPr="00C9245B">
        <w:rPr>
          <w:rFonts w:ascii="Times New Roman" w:hAnsi="Times New Roman" w:cs="Times New Roman"/>
          <w:color w:val="000000"/>
          <w:sz w:val="28"/>
          <w:szCs w:val="28"/>
          <w:lang w:val="en-US"/>
        </w:rPr>
        <w:t xml:space="preserve"> </w:t>
      </w:r>
      <w:r w:rsidRPr="00C9245B">
        <w:rPr>
          <w:rFonts w:ascii="Times New Roman" w:hAnsi="Times New Roman" w:cs="Times New Roman"/>
          <w:color w:val="000000"/>
          <w:sz w:val="28"/>
          <w:szCs w:val="28"/>
        </w:rPr>
        <w:t>кода</w:t>
      </w:r>
    </w:p>
    <w:p w14:paraId="25353C8A" w14:textId="61E05DB8" w:rsidR="00815331" w:rsidRPr="00C9245B" w:rsidRDefault="00244E9D" w:rsidP="00815331">
      <w:pPr>
        <w:rPr>
          <w:rFonts w:ascii="Times New Roman" w:hAnsi="Times New Roman" w:cs="Times New Roman"/>
          <w:color w:val="000000"/>
          <w:sz w:val="28"/>
          <w:szCs w:val="28"/>
        </w:rPr>
      </w:pPr>
      <w:r w:rsidRPr="00244E9D">
        <w:rPr>
          <w:rFonts w:ascii="Times New Roman" w:hAnsi="Times New Roman" w:cs="Times New Roman"/>
          <w:noProof/>
          <w:color w:val="000000"/>
          <w:sz w:val="28"/>
          <w:szCs w:val="28"/>
          <w:lang w:eastAsia="ru-RU"/>
        </w:rPr>
        <w:drawing>
          <wp:inline distT="0" distB="0" distL="0" distR="0" wp14:anchorId="777837DA" wp14:editId="5A03A87F">
            <wp:extent cx="1668925" cy="1402202"/>
            <wp:effectExtent l="0" t="0" r="7620" b="762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1668925" cy="14022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6E59C5" w14:textId="115F6369" w:rsidR="00B40395" w:rsidRPr="00C9245B" w:rsidRDefault="00B40395" w:rsidP="00815331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4E408328" w14:textId="53FF95E6" w:rsidR="00B40395" w:rsidRPr="00C9245B" w:rsidRDefault="00B40395" w:rsidP="00815331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07E2DC9E" w14:textId="7C3F0640" w:rsidR="00C31266" w:rsidRPr="00C9245B" w:rsidRDefault="00C31266" w:rsidP="00815331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625F56BE" w14:textId="7EADA562" w:rsidR="00B40395" w:rsidRPr="00C9245B" w:rsidRDefault="00B40395" w:rsidP="00815331">
      <w:pPr>
        <w:rPr>
          <w:rFonts w:ascii="Times New Roman" w:hAnsi="Times New Roman" w:cs="Times New Roman"/>
          <w:color w:val="000000"/>
          <w:sz w:val="28"/>
          <w:szCs w:val="28"/>
        </w:rPr>
      </w:pPr>
    </w:p>
    <w:sectPr w:rsidR="00B40395" w:rsidRPr="00C9245B">
      <w:footerReference w:type="default" r:id="rId9"/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B2BCBEB" w14:textId="77777777" w:rsidR="00071700" w:rsidRDefault="00071700" w:rsidP="009D1C69">
      <w:pPr>
        <w:spacing w:after="0" w:line="240" w:lineRule="auto"/>
      </w:pPr>
      <w:r>
        <w:separator/>
      </w:r>
    </w:p>
  </w:endnote>
  <w:endnote w:type="continuationSeparator" w:id="0">
    <w:p w14:paraId="01E184C9" w14:textId="77777777" w:rsidR="00071700" w:rsidRDefault="00071700" w:rsidP="009D1C6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D9E8F67" w14:textId="594EC016" w:rsidR="009D1C69" w:rsidRPr="009D1C69" w:rsidRDefault="009D1C69" w:rsidP="009D1C69">
    <w:pPr>
      <w:pStyle w:val="a5"/>
      <w:tabs>
        <w:tab w:val="clear" w:pos="4677"/>
        <w:tab w:val="clear" w:pos="9355"/>
        <w:tab w:val="left" w:pos="3840"/>
      </w:tabs>
      <w:jc w:val="center"/>
      <w:rPr>
        <w:rFonts w:ascii="Times New Roman" w:hAnsi="Times New Roman" w:cs="Times New Roman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E3103F0" w14:textId="77777777" w:rsidR="00071700" w:rsidRDefault="00071700" w:rsidP="009D1C69">
      <w:pPr>
        <w:spacing w:after="0" w:line="240" w:lineRule="auto"/>
      </w:pPr>
      <w:r>
        <w:separator/>
      </w:r>
    </w:p>
  </w:footnote>
  <w:footnote w:type="continuationSeparator" w:id="0">
    <w:p w14:paraId="5AA1F04D" w14:textId="77777777" w:rsidR="00071700" w:rsidRDefault="00071700" w:rsidP="009D1C6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C8B67D6"/>
    <w:multiLevelType w:val="hybridMultilevel"/>
    <w:tmpl w:val="B0CAEBD8"/>
    <w:lvl w:ilvl="0" w:tplc="041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13F53F42"/>
    <w:multiLevelType w:val="multilevel"/>
    <w:tmpl w:val="041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" w15:restartNumberingAfterBreak="0">
    <w:nsid w:val="31BD528F"/>
    <w:multiLevelType w:val="hybridMultilevel"/>
    <w:tmpl w:val="10805292"/>
    <w:lvl w:ilvl="0" w:tplc="041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429C25CE"/>
    <w:multiLevelType w:val="hybridMultilevel"/>
    <w:tmpl w:val="9168ADDC"/>
    <w:lvl w:ilvl="0" w:tplc="D74883CC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4" w15:restartNumberingAfterBreak="0">
    <w:nsid w:val="44EE1F00"/>
    <w:multiLevelType w:val="multilevel"/>
    <w:tmpl w:val="4724AFB0"/>
    <w:lvl w:ilvl="0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  <w:sz w:val="28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" w15:restartNumberingAfterBreak="0">
    <w:nsid w:val="479739FD"/>
    <w:multiLevelType w:val="hybridMultilevel"/>
    <w:tmpl w:val="A792FA00"/>
    <w:lvl w:ilvl="0" w:tplc="041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6" w15:restartNumberingAfterBreak="0">
    <w:nsid w:val="4CE76F4D"/>
    <w:multiLevelType w:val="hybridMultilevel"/>
    <w:tmpl w:val="1780F710"/>
    <w:lvl w:ilvl="0" w:tplc="04190001">
      <w:start w:val="1"/>
      <w:numFmt w:val="bullet"/>
      <w:lvlText w:val=""/>
      <w:lvlJc w:val="left"/>
      <w:pPr>
        <w:ind w:left="2136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856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5016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7176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abstractNum w:abstractNumId="7" w15:restartNumberingAfterBreak="0">
    <w:nsid w:val="512C4E91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" w15:restartNumberingAfterBreak="0">
    <w:nsid w:val="6CC477C3"/>
    <w:multiLevelType w:val="multilevel"/>
    <w:tmpl w:val="041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>
    <w:abstractNumId w:val="5"/>
  </w:num>
  <w:num w:numId="2">
    <w:abstractNumId w:val="3"/>
  </w:num>
  <w:num w:numId="3">
    <w:abstractNumId w:val="8"/>
  </w:num>
  <w:num w:numId="4">
    <w:abstractNumId w:val="1"/>
  </w:num>
  <w:num w:numId="5">
    <w:abstractNumId w:val="4"/>
  </w:num>
  <w:num w:numId="6">
    <w:abstractNumId w:val="7"/>
  </w:num>
  <w:num w:numId="7">
    <w:abstractNumId w:val="0"/>
  </w:num>
  <w:num w:numId="8">
    <w:abstractNumId w:val="6"/>
  </w:num>
  <w:num w:numId="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O0NLUwNTU3M7ewtDBX0lEKTi0uzszPAymwrAUAyxpkiywAAAA="/>
  </w:docVars>
  <w:rsids>
    <w:rsidRoot w:val="00C7382A"/>
    <w:rsid w:val="00007063"/>
    <w:rsid w:val="0001694A"/>
    <w:rsid w:val="00043109"/>
    <w:rsid w:val="00071700"/>
    <w:rsid w:val="000A3ACE"/>
    <w:rsid w:val="00136709"/>
    <w:rsid w:val="001A05C5"/>
    <w:rsid w:val="001C2369"/>
    <w:rsid w:val="001D55CC"/>
    <w:rsid w:val="001E1470"/>
    <w:rsid w:val="0020163F"/>
    <w:rsid w:val="00202FE9"/>
    <w:rsid w:val="0021342A"/>
    <w:rsid w:val="00241466"/>
    <w:rsid w:val="00244E9D"/>
    <w:rsid w:val="00250C56"/>
    <w:rsid w:val="00255B45"/>
    <w:rsid w:val="00290DE2"/>
    <w:rsid w:val="002B4670"/>
    <w:rsid w:val="002C1EBC"/>
    <w:rsid w:val="002D529F"/>
    <w:rsid w:val="002D5AEB"/>
    <w:rsid w:val="00326223"/>
    <w:rsid w:val="00327E24"/>
    <w:rsid w:val="00370102"/>
    <w:rsid w:val="00386991"/>
    <w:rsid w:val="003876B8"/>
    <w:rsid w:val="003B31F8"/>
    <w:rsid w:val="003E5CA2"/>
    <w:rsid w:val="003F0B9C"/>
    <w:rsid w:val="003F31E1"/>
    <w:rsid w:val="00401E8C"/>
    <w:rsid w:val="00475B60"/>
    <w:rsid w:val="004C7AC6"/>
    <w:rsid w:val="004E17FE"/>
    <w:rsid w:val="00526CF5"/>
    <w:rsid w:val="005601E3"/>
    <w:rsid w:val="0059312E"/>
    <w:rsid w:val="005B0FB0"/>
    <w:rsid w:val="005C3D65"/>
    <w:rsid w:val="00624F18"/>
    <w:rsid w:val="00645771"/>
    <w:rsid w:val="006D37C6"/>
    <w:rsid w:val="006E7FF1"/>
    <w:rsid w:val="006F3F17"/>
    <w:rsid w:val="0070623A"/>
    <w:rsid w:val="00730CC6"/>
    <w:rsid w:val="00752454"/>
    <w:rsid w:val="00790211"/>
    <w:rsid w:val="00803B6C"/>
    <w:rsid w:val="00815331"/>
    <w:rsid w:val="00816C74"/>
    <w:rsid w:val="008225E8"/>
    <w:rsid w:val="0083762E"/>
    <w:rsid w:val="00837F0D"/>
    <w:rsid w:val="00841259"/>
    <w:rsid w:val="008704CD"/>
    <w:rsid w:val="00897565"/>
    <w:rsid w:val="008B6592"/>
    <w:rsid w:val="008C04C9"/>
    <w:rsid w:val="008E5B3E"/>
    <w:rsid w:val="008F38D8"/>
    <w:rsid w:val="00914507"/>
    <w:rsid w:val="009214C8"/>
    <w:rsid w:val="009811D6"/>
    <w:rsid w:val="00987DA2"/>
    <w:rsid w:val="009C0BC6"/>
    <w:rsid w:val="009D1C69"/>
    <w:rsid w:val="009D7738"/>
    <w:rsid w:val="00A1481D"/>
    <w:rsid w:val="00A52109"/>
    <w:rsid w:val="00A81B69"/>
    <w:rsid w:val="00AC0445"/>
    <w:rsid w:val="00AC43AF"/>
    <w:rsid w:val="00AF7B36"/>
    <w:rsid w:val="00B40395"/>
    <w:rsid w:val="00B507AB"/>
    <w:rsid w:val="00B52393"/>
    <w:rsid w:val="00B53276"/>
    <w:rsid w:val="00B54525"/>
    <w:rsid w:val="00B62372"/>
    <w:rsid w:val="00BB3976"/>
    <w:rsid w:val="00BC3E40"/>
    <w:rsid w:val="00BD2364"/>
    <w:rsid w:val="00C05166"/>
    <w:rsid w:val="00C31266"/>
    <w:rsid w:val="00C70B8F"/>
    <w:rsid w:val="00C7382A"/>
    <w:rsid w:val="00C85565"/>
    <w:rsid w:val="00C9245B"/>
    <w:rsid w:val="00CB440C"/>
    <w:rsid w:val="00CE0064"/>
    <w:rsid w:val="00D16B00"/>
    <w:rsid w:val="00D21FEF"/>
    <w:rsid w:val="00D2703F"/>
    <w:rsid w:val="00E751ED"/>
    <w:rsid w:val="00ED0E5B"/>
    <w:rsid w:val="00EF47CE"/>
    <w:rsid w:val="00F51069"/>
    <w:rsid w:val="00F96FEA"/>
    <w:rsid w:val="00FE3C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62BCFA9"/>
  <w15:chartTrackingRefBased/>
  <w15:docId w15:val="{AB98D991-72FE-41B8-8F5E-98083AA5DD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"/>
    <w:link w:val="10"/>
    <w:uiPriority w:val="9"/>
    <w:qFormat/>
    <w:rsid w:val="00AF7B3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5601E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9D1C69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4">
    <w:name w:val="Верхний колонтитул Знак"/>
    <w:basedOn w:val="a0"/>
    <w:link w:val="a3"/>
    <w:uiPriority w:val="99"/>
    <w:rsid w:val="009D1C69"/>
  </w:style>
  <w:style w:type="paragraph" w:styleId="a5">
    <w:name w:val="footer"/>
    <w:basedOn w:val="a"/>
    <w:link w:val="a6"/>
    <w:uiPriority w:val="99"/>
    <w:unhideWhenUsed/>
    <w:rsid w:val="009D1C69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6">
    <w:name w:val="Нижний колонтитул Знак"/>
    <w:basedOn w:val="a0"/>
    <w:link w:val="a5"/>
    <w:uiPriority w:val="99"/>
    <w:rsid w:val="009D1C69"/>
  </w:style>
  <w:style w:type="character" w:customStyle="1" w:styleId="10">
    <w:name w:val="Заголовок 1 Знак"/>
    <w:basedOn w:val="a0"/>
    <w:link w:val="1"/>
    <w:uiPriority w:val="9"/>
    <w:rsid w:val="00AF7B3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a7">
    <w:name w:val="TOC Heading"/>
    <w:basedOn w:val="1"/>
    <w:next w:val="a"/>
    <w:uiPriority w:val="39"/>
    <w:unhideWhenUsed/>
    <w:qFormat/>
    <w:rsid w:val="00AF7B36"/>
    <w:pPr>
      <w:outlineLvl w:val="9"/>
    </w:pPr>
    <w:rPr>
      <w:lang w:eastAsia="ru-RU"/>
    </w:rPr>
  </w:style>
  <w:style w:type="paragraph" w:styleId="11">
    <w:name w:val="toc 1"/>
    <w:basedOn w:val="a"/>
    <w:next w:val="a"/>
    <w:autoRedefine/>
    <w:uiPriority w:val="39"/>
    <w:unhideWhenUsed/>
    <w:rsid w:val="00AF7B36"/>
    <w:pPr>
      <w:spacing w:after="100"/>
      <w:ind w:firstLine="709"/>
    </w:pPr>
    <w:rPr>
      <w:sz w:val="28"/>
    </w:rPr>
  </w:style>
  <w:style w:type="character" w:styleId="a8">
    <w:name w:val="Hyperlink"/>
    <w:basedOn w:val="a0"/>
    <w:uiPriority w:val="99"/>
    <w:unhideWhenUsed/>
    <w:rsid w:val="00AF7B36"/>
    <w:rPr>
      <w:color w:val="0563C1" w:themeColor="hyperlink"/>
      <w:u w:val="single"/>
    </w:rPr>
  </w:style>
  <w:style w:type="paragraph" w:styleId="a9">
    <w:name w:val="List Paragraph"/>
    <w:basedOn w:val="a"/>
    <w:uiPriority w:val="34"/>
    <w:qFormat/>
    <w:rsid w:val="005C3D65"/>
    <w:pPr>
      <w:ind w:left="720" w:firstLine="709"/>
      <w:contextualSpacing/>
    </w:pPr>
    <w:rPr>
      <w:sz w:val="28"/>
    </w:rPr>
  </w:style>
  <w:style w:type="character" w:styleId="aa">
    <w:name w:val="Strong"/>
    <w:basedOn w:val="a0"/>
    <w:uiPriority w:val="22"/>
    <w:qFormat/>
    <w:rsid w:val="005C3D65"/>
    <w:rPr>
      <w:b/>
      <w:bCs/>
    </w:rPr>
  </w:style>
  <w:style w:type="paragraph" w:customStyle="1" w:styleId="ab">
    <w:name w:val="Заголок"/>
    <w:basedOn w:val="1"/>
    <w:link w:val="ac"/>
    <w:qFormat/>
    <w:rsid w:val="005C3D65"/>
    <w:pPr>
      <w:ind w:firstLine="709"/>
      <w:jc w:val="center"/>
    </w:pPr>
    <w:rPr>
      <w:rFonts w:ascii="Times New Roman" w:hAnsi="Times New Roman" w:cs="Times New Roman"/>
      <w:sz w:val="40"/>
      <w:szCs w:val="40"/>
    </w:rPr>
  </w:style>
  <w:style w:type="character" w:customStyle="1" w:styleId="ac">
    <w:name w:val="Заголок Знак"/>
    <w:basedOn w:val="10"/>
    <w:link w:val="ab"/>
    <w:rsid w:val="005C3D65"/>
    <w:rPr>
      <w:rFonts w:ascii="Times New Roman" w:eastAsiaTheme="majorEastAsia" w:hAnsi="Times New Roman" w:cs="Times New Roman"/>
      <w:color w:val="2F5496" w:themeColor="accent1" w:themeShade="BF"/>
      <w:sz w:val="40"/>
      <w:szCs w:val="40"/>
    </w:rPr>
  </w:style>
  <w:style w:type="paragraph" w:styleId="ad">
    <w:name w:val="Normal (Web)"/>
    <w:basedOn w:val="a"/>
    <w:uiPriority w:val="99"/>
    <w:unhideWhenUsed/>
    <w:rsid w:val="005C3D6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12">
    <w:name w:val="Стиль1"/>
    <w:basedOn w:val="2"/>
    <w:next w:val="2"/>
    <w:link w:val="13"/>
    <w:qFormat/>
    <w:rsid w:val="00BD2364"/>
    <w:rPr>
      <w:rFonts w:ascii="Times New Roman" w:hAnsi="Times New Roman" w:cs="Times New Roman"/>
      <w:color w:val="000000" w:themeColor="text1"/>
      <w:sz w:val="28"/>
      <w:szCs w:val="28"/>
    </w:rPr>
  </w:style>
  <w:style w:type="paragraph" w:styleId="21">
    <w:name w:val="toc 2"/>
    <w:basedOn w:val="a"/>
    <w:next w:val="a"/>
    <w:autoRedefine/>
    <w:uiPriority w:val="39"/>
    <w:unhideWhenUsed/>
    <w:rsid w:val="00BD2364"/>
    <w:pPr>
      <w:spacing w:after="100"/>
      <w:ind w:left="220"/>
    </w:pPr>
  </w:style>
  <w:style w:type="paragraph" w:styleId="ae">
    <w:name w:val="Subtitle"/>
    <w:basedOn w:val="a"/>
    <w:next w:val="a"/>
    <w:link w:val="af"/>
    <w:uiPriority w:val="11"/>
    <w:qFormat/>
    <w:rsid w:val="005601E3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af">
    <w:name w:val="Подзаголовок Знак"/>
    <w:basedOn w:val="a0"/>
    <w:link w:val="ae"/>
    <w:uiPriority w:val="11"/>
    <w:rsid w:val="005601E3"/>
    <w:rPr>
      <w:rFonts w:eastAsiaTheme="minorEastAsia"/>
      <w:color w:val="5A5A5A" w:themeColor="text1" w:themeTint="A5"/>
      <w:spacing w:val="15"/>
    </w:rPr>
  </w:style>
  <w:style w:type="character" w:customStyle="1" w:styleId="13">
    <w:name w:val="Стиль1 Знак"/>
    <w:basedOn w:val="a0"/>
    <w:link w:val="12"/>
    <w:rsid w:val="00BD2364"/>
    <w:rPr>
      <w:rFonts w:ascii="Times New Roman" w:eastAsiaTheme="majorEastAsia" w:hAnsi="Times New Roman" w:cs="Times New Roman"/>
      <w:color w:val="000000" w:themeColor="text1"/>
      <w:sz w:val="28"/>
      <w:szCs w:val="28"/>
    </w:rPr>
  </w:style>
  <w:style w:type="character" w:customStyle="1" w:styleId="20">
    <w:name w:val="Заголовок 2 Знак"/>
    <w:basedOn w:val="a0"/>
    <w:link w:val="2"/>
    <w:uiPriority w:val="9"/>
    <w:semiHidden/>
    <w:rsid w:val="005601E3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af0">
    <w:name w:val="Balloon Text"/>
    <w:basedOn w:val="a"/>
    <w:link w:val="af1"/>
    <w:uiPriority w:val="99"/>
    <w:semiHidden/>
    <w:unhideWhenUsed/>
    <w:rsid w:val="00B507A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f1">
    <w:name w:val="Текст выноски Знак"/>
    <w:basedOn w:val="a0"/>
    <w:link w:val="af0"/>
    <w:uiPriority w:val="99"/>
    <w:semiHidden/>
    <w:rsid w:val="00B507AB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7760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174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97</TotalTime>
  <Pages>1</Pages>
  <Words>540</Words>
  <Characters>3082</Characters>
  <Application>Microsoft Office Word</Application>
  <DocSecurity>0</DocSecurity>
  <Lines>25</Lines>
  <Paragraphs>7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Новоселов Евгений Николаевич</dc:creator>
  <cp:keywords/>
  <dc:description/>
  <cp:lastModifiedBy>Pripezdok</cp:lastModifiedBy>
  <cp:revision>38</cp:revision>
  <cp:lastPrinted>2020-12-03T14:51:00Z</cp:lastPrinted>
  <dcterms:created xsi:type="dcterms:W3CDTF">2020-11-26T11:28:00Z</dcterms:created>
  <dcterms:modified xsi:type="dcterms:W3CDTF">2021-05-31T03:48:00Z</dcterms:modified>
</cp:coreProperties>
</file>